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384F" w:rsidRDefault="00E6532D" w:rsidP="00E6532D">
      <w:pPr>
        <w:pStyle w:val="NoSpacing"/>
        <w:jc w:val="center"/>
      </w:pPr>
      <w:r>
        <w:t xml:space="preserve">Tuesday, </w:t>
      </w:r>
      <w:r w:rsidR="00B21C7B">
        <w:t>April 9</w:t>
      </w:r>
      <w:r w:rsidR="0048422D">
        <w:t>, 2019</w:t>
      </w:r>
    </w:p>
    <w:p w:rsidR="00044EF5" w:rsidRDefault="00044EF5" w:rsidP="00E6532D">
      <w:pPr>
        <w:pStyle w:val="NoSpacing"/>
        <w:jc w:val="center"/>
      </w:pPr>
    </w:p>
    <w:p w:rsidR="00044EF5" w:rsidRPr="003A5F17" w:rsidRDefault="00044EF5" w:rsidP="00044EF5">
      <w:pPr>
        <w:pStyle w:val="NoSpacing"/>
      </w:pPr>
      <w:r w:rsidRPr="003A5F17">
        <w:t xml:space="preserve">The Penn Township Board of Supervisors met this evening at 6:00 p.m. at the Penn Township Municipal Building, 157 East Airport Road, Butler, PA 16002 with the Chairman, Samuel M. Ward, presiding.  Also present were Supervisors, </w:t>
      </w:r>
      <w:r w:rsidR="00574897" w:rsidRPr="003A5F17">
        <w:t>Douglas</w:t>
      </w:r>
      <w:r w:rsidRPr="003A5F17">
        <w:t xml:space="preserve"> A. Roth and Wilbert J. Mowry, Jr., </w:t>
      </w:r>
      <w:r w:rsidRPr="007013C7">
        <w:rPr>
          <w:color w:val="000000" w:themeColor="text1"/>
        </w:rPr>
        <w:t>Township Manager, Linda D. Zerfoss, Land Use Administrator, Clinton A.</w:t>
      </w:r>
      <w:r w:rsidR="00574897" w:rsidRPr="007013C7">
        <w:rPr>
          <w:color w:val="000000" w:themeColor="text1"/>
        </w:rPr>
        <w:t xml:space="preserve"> </w:t>
      </w:r>
      <w:r w:rsidR="0048422D" w:rsidRPr="007013C7">
        <w:rPr>
          <w:color w:val="000000" w:themeColor="text1"/>
        </w:rPr>
        <w:t>Bonetti</w:t>
      </w:r>
      <w:bookmarkStart w:id="0" w:name="_Hlk1377480"/>
      <w:r w:rsidR="00746386" w:rsidRPr="007013C7">
        <w:rPr>
          <w:color w:val="000000" w:themeColor="text1"/>
        </w:rPr>
        <w:t>,</w:t>
      </w:r>
      <w:bookmarkEnd w:id="0"/>
      <w:r w:rsidR="0048422D" w:rsidRPr="007013C7">
        <w:rPr>
          <w:color w:val="000000" w:themeColor="text1"/>
        </w:rPr>
        <w:t xml:space="preserve"> </w:t>
      </w:r>
      <w:r w:rsidR="0048422D" w:rsidRPr="007013C7">
        <w:rPr>
          <w:noProof/>
          <w:color w:val="000000" w:themeColor="text1"/>
        </w:rPr>
        <w:t>and</w:t>
      </w:r>
      <w:r w:rsidR="0048422D" w:rsidRPr="007013C7">
        <w:rPr>
          <w:color w:val="000000" w:themeColor="text1"/>
        </w:rPr>
        <w:t xml:space="preserve"> </w:t>
      </w:r>
      <w:r w:rsidR="00B658C9">
        <w:rPr>
          <w:color w:val="000000" w:themeColor="text1"/>
        </w:rPr>
        <w:t>10</w:t>
      </w:r>
      <w:r w:rsidRPr="007013C7">
        <w:rPr>
          <w:color w:val="000000" w:themeColor="text1"/>
        </w:rPr>
        <w:t xml:space="preserve"> Township residents.</w:t>
      </w:r>
    </w:p>
    <w:p w:rsidR="00044EF5" w:rsidRPr="00B25944" w:rsidRDefault="00044EF5" w:rsidP="00044EF5">
      <w:pPr>
        <w:pStyle w:val="NoSpacing"/>
        <w:rPr>
          <w:color w:val="FF0000"/>
        </w:rPr>
      </w:pPr>
    </w:p>
    <w:p w:rsidR="00044EF5" w:rsidRPr="003A5F17" w:rsidRDefault="0048422D" w:rsidP="00044EF5">
      <w:pPr>
        <w:pStyle w:val="NoSpacing"/>
        <w:rPr>
          <w:b/>
          <w:u w:val="single"/>
        </w:rPr>
      </w:pPr>
      <w:r>
        <w:rPr>
          <w:b/>
          <w:u w:val="single"/>
        </w:rPr>
        <w:t>Minutes – 0</w:t>
      </w:r>
      <w:r w:rsidR="007013C7">
        <w:rPr>
          <w:b/>
          <w:u w:val="single"/>
        </w:rPr>
        <w:t>3</w:t>
      </w:r>
      <w:r>
        <w:rPr>
          <w:b/>
          <w:u w:val="single"/>
        </w:rPr>
        <w:t>/</w:t>
      </w:r>
      <w:r w:rsidR="007013C7">
        <w:rPr>
          <w:b/>
          <w:u w:val="single"/>
        </w:rPr>
        <w:t>12</w:t>
      </w:r>
      <w:r>
        <w:rPr>
          <w:b/>
          <w:u w:val="single"/>
        </w:rPr>
        <w:t>/19</w:t>
      </w:r>
    </w:p>
    <w:p w:rsidR="00044EF5" w:rsidRPr="00B25944" w:rsidRDefault="00044EF5" w:rsidP="00044EF5">
      <w:pPr>
        <w:pStyle w:val="NoSpacing"/>
        <w:rPr>
          <w:color w:val="FF0000"/>
          <w:u w:val="single"/>
        </w:rPr>
      </w:pPr>
    </w:p>
    <w:p w:rsidR="00044EF5" w:rsidRPr="0048422D" w:rsidRDefault="00044EF5" w:rsidP="00044EF5">
      <w:pPr>
        <w:pStyle w:val="NoSpacing"/>
        <w:rPr>
          <w:color w:val="000000" w:themeColor="text1"/>
        </w:rPr>
      </w:pPr>
      <w:r w:rsidRPr="007013C7">
        <w:rPr>
          <w:color w:val="000000" w:themeColor="text1"/>
        </w:rPr>
        <w:t xml:space="preserve">Supervisor </w:t>
      </w:r>
      <w:r w:rsidR="0048422D" w:rsidRPr="007013C7">
        <w:rPr>
          <w:color w:val="000000" w:themeColor="text1"/>
        </w:rPr>
        <w:t>Ward made a motion and Supervisor Roth</w:t>
      </w:r>
      <w:r w:rsidRPr="007013C7">
        <w:rPr>
          <w:color w:val="000000" w:themeColor="text1"/>
        </w:rPr>
        <w:t xml:space="preserve"> seconded the motion that there being no additions or corrections to the min</w:t>
      </w:r>
      <w:r w:rsidR="0048422D" w:rsidRPr="007013C7">
        <w:rPr>
          <w:color w:val="000000" w:themeColor="text1"/>
        </w:rPr>
        <w:t xml:space="preserve">utes of the </w:t>
      </w:r>
      <w:r w:rsidR="007013C7">
        <w:rPr>
          <w:color w:val="000000" w:themeColor="text1"/>
        </w:rPr>
        <w:t>Board of Supervisors meeting</w:t>
      </w:r>
      <w:r w:rsidR="0048422D" w:rsidRPr="007013C7">
        <w:rPr>
          <w:color w:val="000000" w:themeColor="text1"/>
        </w:rPr>
        <w:t xml:space="preserve"> held Monday, </w:t>
      </w:r>
      <w:r w:rsidR="007013C7">
        <w:rPr>
          <w:color w:val="000000" w:themeColor="text1"/>
        </w:rPr>
        <w:t>March</w:t>
      </w:r>
      <w:r w:rsidR="0048422D" w:rsidRPr="007013C7">
        <w:rPr>
          <w:color w:val="000000" w:themeColor="text1"/>
        </w:rPr>
        <w:t xml:space="preserve"> </w:t>
      </w:r>
      <w:r w:rsidR="007013C7">
        <w:rPr>
          <w:color w:val="000000" w:themeColor="text1"/>
        </w:rPr>
        <w:t>12</w:t>
      </w:r>
      <w:r w:rsidR="0048422D" w:rsidRPr="007013C7">
        <w:rPr>
          <w:color w:val="000000" w:themeColor="text1"/>
        </w:rPr>
        <w:t xml:space="preserve">, </w:t>
      </w:r>
      <w:r w:rsidR="0048422D" w:rsidRPr="00A81367">
        <w:rPr>
          <w:noProof/>
        </w:rPr>
        <w:t>2019</w:t>
      </w:r>
      <w:r w:rsidR="0058260D" w:rsidRPr="00A81367">
        <w:rPr>
          <w:noProof/>
        </w:rPr>
        <w:t>, be approved</w:t>
      </w:r>
      <w:r w:rsidR="007013C7" w:rsidRPr="00A81367">
        <w:rPr>
          <w:noProof/>
        </w:rPr>
        <w:t>.</w:t>
      </w:r>
      <w:r w:rsidR="003A5F17" w:rsidRPr="00A81367">
        <w:t xml:space="preserve"> </w:t>
      </w:r>
      <w:r w:rsidR="003A5F17" w:rsidRPr="0048422D">
        <w:rPr>
          <w:color w:val="000000" w:themeColor="text1"/>
        </w:rPr>
        <w:t xml:space="preserve">The motion carried.  </w:t>
      </w:r>
    </w:p>
    <w:p w:rsidR="00044EF5" w:rsidRDefault="00044EF5" w:rsidP="00044EF5">
      <w:pPr>
        <w:pStyle w:val="NoSpacing"/>
        <w:rPr>
          <w:color w:val="FF0000"/>
        </w:rPr>
      </w:pPr>
    </w:p>
    <w:p w:rsidR="0048422D" w:rsidRPr="00A81367" w:rsidRDefault="00FA0045" w:rsidP="0058260D">
      <w:pPr>
        <w:pStyle w:val="NoSpacing"/>
        <w:ind w:right="-90"/>
      </w:pPr>
      <w:r>
        <w:rPr>
          <w:color w:val="000000" w:themeColor="text1"/>
          <w:u w:val="single"/>
        </w:rPr>
        <w:t xml:space="preserve">Jon Natale </w:t>
      </w:r>
      <w:r w:rsidR="0048422D">
        <w:rPr>
          <w:color w:val="000000" w:themeColor="text1"/>
        </w:rPr>
        <w:t xml:space="preserve">– Was present to update the Board regarding </w:t>
      </w:r>
      <w:r w:rsidR="0048422D" w:rsidRPr="00A81367">
        <w:t xml:space="preserve">the </w:t>
      </w:r>
      <w:r w:rsidR="0058260D" w:rsidRPr="00A81367">
        <w:t xml:space="preserve">Pennsylvania American Water Company (PAWC)planned water service </w:t>
      </w:r>
      <w:r w:rsidRPr="00A81367">
        <w:t>expansion project</w:t>
      </w:r>
      <w:r w:rsidR="0058260D" w:rsidRPr="00A81367">
        <w:t xml:space="preserve"> in Penn Township</w:t>
      </w:r>
      <w:r w:rsidRPr="00A81367">
        <w:t xml:space="preserve">.  Mr. Natale </w:t>
      </w:r>
      <w:r w:rsidR="0058260D" w:rsidRPr="00A81367">
        <w:t>requested that Penn Township issue a letter of interest to the PAWC concerning their interest in water service.</w:t>
      </w:r>
      <w:r w:rsidRPr="00A81367">
        <w:t xml:space="preserve">  Mr. Natale also stated that </w:t>
      </w:r>
      <w:r w:rsidR="0058260D" w:rsidRPr="00A81367">
        <w:t xml:space="preserve">PAWC </w:t>
      </w:r>
      <w:r w:rsidRPr="00A81367">
        <w:t xml:space="preserve">will contact </w:t>
      </w:r>
      <w:r w:rsidR="0058260D" w:rsidRPr="00A81367">
        <w:t xml:space="preserve">their </w:t>
      </w:r>
      <w:r w:rsidRPr="00A81367">
        <w:t xml:space="preserve">surveying company and will have them remove the </w:t>
      </w:r>
      <w:r w:rsidR="0058260D" w:rsidRPr="00A81367">
        <w:t xml:space="preserve">unauthorized </w:t>
      </w:r>
      <w:r w:rsidRPr="00A81367">
        <w:t>orange paint</w:t>
      </w:r>
      <w:r w:rsidR="0058260D" w:rsidRPr="00A81367">
        <w:t xml:space="preserve"> ground control markings on structures such as catch basins in the roadway within the Thornridge Estates and on Meadowbrook Drive</w:t>
      </w:r>
      <w:r w:rsidR="001E7E4C" w:rsidRPr="00A81367">
        <w:t>.</w:t>
      </w:r>
      <w:r w:rsidRPr="00A81367">
        <w:t xml:space="preserve"> Chairman Ward </w:t>
      </w:r>
      <w:r w:rsidR="001E7E4C" w:rsidRPr="00A81367">
        <w:t>responded</w:t>
      </w:r>
      <w:r w:rsidRPr="00A81367">
        <w:t xml:space="preserve"> </w:t>
      </w:r>
      <w:r w:rsidR="000E0FA7" w:rsidRPr="00A81367">
        <w:t xml:space="preserve">that </w:t>
      </w:r>
      <w:r w:rsidRPr="00A81367">
        <w:t xml:space="preserve">the </w:t>
      </w:r>
      <w:r w:rsidR="001E7E4C" w:rsidRPr="00A81367">
        <w:t>B</w:t>
      </w:r>
      <w:r w:rsidRPr="00A81367">
        <w:t>oard will consult with the Township Solicitor</w:t>
      </w:r>
      <w:r w:rsidR="001E7E4C" w:rsidRPr="00A81367">
        <w:t xml:space="preserve"> in the near future regarding the letter of interest</w:t>
      </w:r>
      <w:r w:rsidRPr="00A81367">
        <w:t>.</w:t>
      </w:r>
      <w:r w:rsidR="001E7E4C" w:rsidRPr="00A81367">
        <w:t xml:space="preserve"> </w:t>
      </w:r>
    </w:p>
    <w:p w:rsidR="0048422D" w:rsidRPr="00A81367" w:rsidRDefault="0048422D" w:rsidP="00044EF5">
      <w:pPr>
        <w:pStyle w:val="NoSpacing"/>
      </w:pPr>
    </w:p>
    <w:p w:rsidR="001E7E4C" w:rsidRDefault="001E7E4C" w:rsidP="00044EF5">
      <w:pPr>
        <w:pStyle w:val="NoSpacing"/>
        <w:rPr>
          <w:color w:val="000000" w:themeColor="text1"/>
        </w:rPr>
      </w:pPr>
      <w:r w:rsidRPr="00A81367">
        <w:rPr>
          <w:u w:val="single"/>
        </w:rPr>
        <w:t>Jennifer Vanasdale</w:t>
      </w:r>
      <w:r w:rsidRPr="00A81367">
        <w:t xml:space="preserve"> – Ms. </w:t>
      </w:r>
      <w:proofErr w:type="spellStart"/>
      <w:r w:rsidRPr="00A81367">
        <w:t>Vanasdale</w:t>
      </w:r>
      <w:proofErr w:type="spellEnd"/>
      <w:r w:rsidRPr="00A81367">
        <w:t xml:space="preserve"> state</w:t>
      </w:r>
      <w:r w:rsidR="00161C79" w:rsidRPr="00A81367">
        <w:t>d</w:t>
      </w:r>
      <w:r w:rsidRPr="00A81367">
        <w:t xml:space="preserve"> to the public that she is </w:t>
      </w:r>
      <w:r>
        <w:rPr>
          <w:color w:val="000000" w:themeColor="text1"/>
        </w:rPr>
        <w:t>another candidate for the Butler County Common Pleas Judge.</w:t>
      </w:r>
    </w:p>
    <w:p w:rsidR="001E7E4C" w:rsidRPr="0048422D" w:rsidRDefault="001E7E4C" w:rsidP="00044EF5">
      <w:pPr>
        <w:pStyle w:val="NoSpacing"/>
        <w:rPr>
          <w:color w:val="000000" w:themeColor="text1"/>
        </w:rPr>
      </w:pPr>
    </w:p>
    <w:p w:rsidR="00044EF5" w:rsidRPr="003A5F17" w:rsidRDefault="00044EF5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Correspondence</w:t>
      </w:r>
    </w:p>
    <w:p w:rsidR="00044EF5" w:rsidRPr="00B25944" w:rsidRDefault="00044EF5" w:rsidP="00044EF5">
      <w:pPr>
        <w:pStyle w:val="NoSpacing"/>
        <w:rPr>
          <w:color w:val="FF0000"/>
          <w:u w:val="single"/>
        </w:rPr>
      </w:pPr>
    </w:p>
    <w:p w:rsidR="008D14E8" w:rsidRPr="00B658C9" w:rsidRDefault="00B658C9" w:rsidP="00044EF5">
      <w:pPr>
        <w:pStyle w:val="NoSpacing"/>
        <w:rPr>
          <w:color w:val="000000" w:themeColor="text1"/>
        </w:rPr>
      </w:pPr>
      <w:r w:rsidRPr="00B658C9">
        <w:rPr>
          <w:color w:val="000000" w:themeColor="text1"/>
          <w:u w:val="single"/>
        </w:rPr>
        <w:t>Pennsylvania Department of Environmental Protection</w:t>
      </w:r>
      <w:r w:rsidR="0048422D" w:rsidRPr="00B658C9">
        <w:rPr>
          <w:color w:val="000000" w:themeColor="text1"/>
        </w:rPr>
        <w:t xml:space="preserve"> – </w:t>
      </w:r>
      <w:r w:rsidR="00562D40">
        <w:rPr>
          <w:color w:val="000000" w:themeColor="text1"/>
        </w:rPr>
        <w:t>Port O’Call Mobile Home Park sewage permit.</w:t>
      </w:r>
    </w:p>
    <w:p w:rsidR="0048422D" w:rsidRPr="00220A25" w:rsidRDefault="0048422D" w:rsidP="00044EF5">
      <w:pPr>
        <w:pStyle w:val="NoSpacing"/>
        <w:rPr>
          <w:color w:val="000000" w:themeColor="text1"/>
          <w:highlight w:val="green"/>
        </w:rPr>
      </w:pPr>
    </w:p>
    <w:p w:rsidR="0048422D" w:rsidRPr="00562D40" w:rsidRDefault="00562D40" w:rsidP="00044EF5">
      <w:pPr>
        <w:pStyle w:val="NoSpacing"/>
        <w:rPr>
          <w:color w:val="000000" w:themeColor="text1"/>
        </w:rPr>
      </w:pPr>
      <w:r w:rsidRPr="00562D40">
        <w:rPr>
          <w:color w:val="000000" w:themeColor="text1"/>
          <w:u w:val="single"/>
        </w:rPr>
        <w:t>Thank You Letter from the Carolyn Ward Family.</w:t>
      </w:r>
    </w:p>
    <w:p w:rsidR="0048422D" w:rsidRPr="00220A25" w:rsidRDefault="0048422D" w:rsidP="00044EF5">
      <w:pPr>
        <w:pStyle w:val="NoSpacing"/>
        <w:rPr>
          <w:color w:val="000000" w:themeColor="text1"/>
          <w:highlight w:val="green"/>
        </w:rPr>
      </w:pPr>
    </w:p>
    <w:p w:rsidR="0048422D" w:rsidRPr="00562D40" w:rsidRDefault="00562D40" w:rsidP="00044EF5">
      <w:pPr>
        <w:pStyle w:val="NoSpacing"/>
        <w:rPr>
          <w:color w:val="000000" w:themeColor="text1"/>
        </w:rPr>
      </w:pPr>
      <w:r w:rsidRPr="00562D40">
        <w:rPr>
          <w:color w:val="000000" w:themeColor="text1"/>
          <w:u w:val="single"/>
        </w:rPr>
        <w:t xml:space="preserve">Thank You Letter from the </w:t>
      </w:r>
      <w:r w:rsidR="00D00EB2" w:rsidRPr="00562D40">
        <w:rPr>
          <w:color w:val="000000" w:themeColor="text1"/>
          <w:u w:val="single"/>
        </w:rPr>
        <w:t>Deanna</w:t>
      </w:r>
      <w:r w:rsidRPr="00562D40">
        <w:rPr>
          <w:color w:val="000000" w:themeColor="text1"/>
          <w:u w:val="single"/>
        </w:rPr>
        <w:t xml:space="preserve"> Myers Family.</w:t>
      </w:r>
    </w:p>
    <w:p w:rsidR="0048422D" w:rsidRPr="00220A25" w:rsidRDefault="0048422D" w:rsidP="00044EF5">
      <w:pPr>
        <w:pStyle w:val="NoSpacing"/>
        <w:rPr>
          <w:color w:val="000000" w:themeColor="text1"/>
          <w:highlight w:val="green"/>
        </w:rPr>
      </w:pPr>
    </w:p>
    <w:p w:rsidR="00562D40" w:rsidRPr="00562D40" w:rsidRDefault="00562D40" w:rsidP="00044EF5">
      <w:pPr>
        <w:pStyle w:val="NoSpacing"/>
        <w:rPr>
          <w:color w:val="000000" w:themeColor="text1"/>
        </w:rPr>
      </w:pPr>
      <w:r w:rsidRPr="00562D40">
        <w:rPr>
          <w:color w:val="000000" w:themeColor="text1"/>
          <w:u w:val="single"/>
        </w:rPr>
        <w:t>PSATS News Bulletin</w:t>
      </w:r>
      <w:r w:rsidR="0048422D" w:rsidRPr="00562D40">
        <w:rPr>
          <w:color w:val="000000" w:themeColor="text1"/>
        </w:rPr>
        <w:t xml:space="preserve"> – </w:t>
      </w:r>
      <w:r w:rsidRPr="00562D40">
        <w:rPr>
          <w:color w:val="000000" w:themeColor="text1"/>
        </w:rPr>
        <w:t>News Letter dated March 2019.</w:t>
      </w:r>
    </w:p>
    <w:p w:rsidR="0048422D" w:rsidRPr="00220A25" w:rsidRDefault="00562D40" w:rsidP="00044EF5">
      <w:pPr>
        <w:pStyle w:val="NoSpacing"/>
        <w:rPr>
          <w:color w:val="000000" w:themeColor="text1"/>
          <w:highlight w:val="green"/>
        </w:rPr>
      </w:pPr>
      <w:r w:rsidRPr="00220A25">
        <w:rPr>
          <w:color w:val="000000" w:themeColor="text1"/>
          <w:highlight w:val="green"/>
        </w:rPr>
        <w:t xml:space="preserve"> </w:t>
      </w:r>
    </w:p>
    <w:p w:rsidR="0048422D" w:rsidRPr="00562D40" w:rsidRDefault="00562D40" w:rsidP="00044EF5">
      <w:pPr>
        <w:pStyle w:val="NoSpacing"/>
        <w:rPr>
          <w:color w:val="000000" w:themeColor="text1"/>
        </w:rPr>
      </w:pPr>
      <w:r w:rsidRPr="00562D40">
        <w:rPr>
          <w:color w:val="000000" w:themeColor="text1"/>
          <w:u w:val="single"/>
        </w:rPr>
        <w:t>Pennsylvania Department of Transportation</w:t>
      </w:r>
      <w:r w:rsidR="0048422D" w:rsidRPr="00562D40">
        <w:rPr>
          <w:color w:val="000000" w:themeColor="text1"/>
        </w:rPr>
        <w:t xml:space="preserve"> – </w:t>
      </w:r>
      <w:r w:rsidRPr="00562D40">
        <w:rPr>
          <w:color w:val="000000" w:themeColor="text1"/>
        </w:rPr>
        <w:t>Maintenance Activities will be held on May 13 at the Cranberry Township Maintenance Building.</w:t>
      </w:r>
    </w:p>
    <w:p w:rsidR="00206F74" w:rsidRPr="00220A25" w:rsidRDefault="00206F74" w:rsidP="00044EF5">
      <w:pPr>
        <w:pStyle w:val="NoSpacing"/>
        <w:rPr>
          <w:color w:val="000000" w:themeColor="text1"/>
          <w:highlight w:val="green"/>
        </w:rPr>
      </w:pPr>
    </w:p>
    <w:p w:rsidR="00206F74" w:rsidRPr="00953A4F" w:rsidRDefault="00562D40" w:rsidP="00044EF5">
      <w:pPr>
        <w:pStyle w:val="NoSpacing"/>
        <w:rPr>
          <w:color w:val="000000" w:themeColor="text1"/>
        </w:rPr>
      </w:pPr>
      <w:r w:rsidRPr="00953A4F">
        <w:rPr>
          <w:color w:val="000000" w:themeColor="text1"/>
          <w:u w:val="single"/>
        </w:rPr>
        <w:t>Penn DOT LTAP</w:t>
      </w:r>
      <w:r w:rsidR="008B0180" w:rsidRPr="00953A4F">
        <w:rPr>
          <w:color w:val="000000" w:themeColor="text1"/>
        </w:rPr>
        <w:t xml:space="preserve"> – </w:t>
      </w:r>
      <w:r w:rsidRPr="00953A4F">
        <w:rPr>
          <w:color w:val="000000" w:themeColor="text1"/>
        </w:rPr>
        <w:t>Technical Information Sheet</w:t>
      </w:r>
      <w:r w:rsidR="00953A4F" w:rsidRPr="00953A4F">
        <w:rPr>
          <w:color w:val="000000" w:themeColor="text1"/>
        </w:rPr>
        <w:t xml:space="preserve"> Number 193.</w:t>
      </w:r>
      <w:r w:rsidR="008B0180" w:rsidRPr="00953A4F">
        <w:rPr>
          <w:color w:val="000000" w:themeColor="text1"/>
        </w:rPr>
        <w:t xml:space="preserve"> </w:t>
      </w:r>
    </w:p>
    <w:p w:rsidR="00746386" w:rsidRPr="00220A25" w:rsidRDefault="00746386" w:rsidP="00044EF5">
      <w:pPr>
        <w:pStyle w:val="NoSpacing"/>
        <w:rPr>
          <w:color w:val="000000" w:themeColor="text1"/>
          <w:highlight w:val="green"/>
        </w:rPr>
      </w:pPr>
    </w:p>
    <w:p w:rsidR="008B0180" w:rsidRPr="00953A4F" w:rsidRDefault="008B0180" w:rsidP="00044EF5">
      <w:pPr>
        <w:pStyle w:val="NoSpacing"/>
        <w:rPr>
          <w:color w:val="000000" w:themeColor="text1"/>
        </w:rPr>
      </w:pPr>
      <w:r w:rsidRPr="00953A4F">
        <w:rPr>
          <w:color w:val="000000" w:themeColor="text1"/>
          <w:u w:val="single"/>
        </w:rPr>
        <w:t>PSATS</w:t>
      </w:r>
      <w:r w:rsidRPr="00953A4F">
        <w:rPr>
          <w:color w:val="000000" w:themeColor="text1"/>
        </w:rPr>
        <w:t xml:space="preserve"> – </w:t>
      </w:r>
      <w:r w:rsidR="00953A4F" w:rsidRPr="00953A4F">
        <w:rPr>
          <w:color w:val="000000" w:themeColor="text1"/>
        </w:rPr>
        <w:t>2019 proposed Resolutions and Bylaw changes.</w:t>
      </w:r>
    </w:p>
    <w:p w:rsidR="00F718FD" w:rsidRPr="00220A25" w:rsidRDefault="00F718FD" w:rsidP="00044EF5">
      <w:pPr>
        <w:pStyle w:val="NoSpacing"/>
        <w:rPr>
          <w:color w:val="000000" w:themeColor="text1"/>
          <w:highlight w:val="green"/>
        </w:rPr>
      </w:pPr>
    </w:p>
    <w:p w:rsidR="00F718FD" w:rsidRPr="00953A4F" w:rsidRDefault="00953A4F" w:rsidP="00044EF5">
      <w:pPr>
        <w:pStyle w:val="NoSpacing"/>
        <w:rPr>
          <w:color w:val="000000" w:themeColor="text1"/>
        </w:rPr>
      </w:pPr>
      <w:r w:rsidRPr="00953A4F">
        <w:rPr>
          <w:color w:val="000000" w:themeColor="text1"/>
          <w:u w:val="single"/>
        </w:rPr>
        <w:t>Pennsylvania Department of Transportation</w:t>
      </w:r>
      <w:r w:rsidR="00F718FD" w:rsidRPr="00953A4F">
        <w:rPr>
          <w:color w:val="000000" w:themeColor="text1"/>
        </w:rPr>
        <w:t xml:space="preserve"> – </w:t>
      </w:r>
      <w:r w:rsidRPr="00953A4F">
        <w:rPr>
          <w:color w:val="000000" w:themeColor="text1"/>
        </w:rPr>
        <w:t>Traffic Counting on Local Road.</w:t>
      </w:r>
    </w:p>
    <w:p w:rsidR="00FD7DE1" w:rsidRDefault="00FD7DE1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F718FD" w:rsidRDefault="00FD7DE1" w:rsidP="00FD7DE1">
      <w:pPr>
        <w:pStyle w:val="NoSpacing"/>
        <w:jc w:val="center"/>
      </w:pPr>
      <w:r>
        <w:lastRenderedPageBreak/>
        <w:t>Tuesday, April 9, 2019</w:t>
      </w:r>
    </w:p>
    <w:p w:rsidR="00FD7DE1" w:rsidRPr="00D15839" w:rsidRDefault="00FD7DE1" w:rsidP="00FD7DE1">
      <w:pPr>
        <w:pStyle w:val="NoSpacing"/>
        <w:jc w:val="center"/>
        <w:rPr>
          <w:color w:val="000000" w:themeColor="text1"/>
        </w:rPr>
      </w:pPr>
    </w:p>
    <w:p w:rsidR="00F718FD" w:rsidRPr="00D15839" w:rsidRDefault="008D14E8" w:rsidP="00044EF5">
      <w:pPr>
        <w:pStyle w:val="NoSpacing"/>
        <w:rPr>
          <w:b/>
          <w:u w:val="single"/>
        </w:rPr>
      </w:pPr>
      <w:r w:rsidRPr="00D15839">
        <w:rPr>
          <w:b/>
          <w:u w:val="single"/>
        </w:rPr>
        <w:t>Seminars</w:t>
      </w:r>
    </w:p>
    <w:p w:rsidR="00F718FD" w:rsidRPr="00D15839" w:rsidRDefault="00F718FD" w:rsidP="00044EF5">
      <w:pPr>
        <w:pStyle w:val="NoSpacing"/>
        <w:rPr>
          <w:b/>
          <w:u w:val="single"/>
        </w:rPr>
      </w:pPr>
    </w:p>
    <w:p w:rsidR="00F718FD" w:rsidRPr="00D94C99" w:rsidRDefault="00D15839" w:rsidP="00044EF5">
      <w:pPr>
        <w:pStyle w:val="NoSpacing"/>
        <w:rPr>
          <w:color w:val="000000" w:themeColor="text1"/>
        </w:rPr>
      </w:pPr>
      <w:r w:rsidRPr="00D15839">
        <w:t>Butler County Associations of Township Official</w:t>
      </w:r>
      <w:r w:rsidRPr="00D94C99">
        <w:rPr>
          <w:color w:val="000000" w:themeColor="text1"/>
        </w:rPr>
        <w:t>s 2019 Spring Convention held on May 16</w:t>
      </w:r>
      <w:r w:rsidRPr="00D94C99">
        <w:rPr>
          <w:color w:val="000000" w:themeColor="text1"/>
          <w:vertAlign w:val="superscript"/>
        </w:rPr>
        <w:t>th</w:t>
      </w:r>
      <w:r w:rsidRPr="00D94C99">
        <w:rPr>
          <w:color w:val="000000" w:themeColor="text1"/>
        </w:rPr>
        <w:t xml:space="preserve"> at the Butler Country Club.</w:t>
      </w:r>
    </w:p>
    <w:p w:rsidR="003A5F17" w:rsidRPr="00D94C99" w:rsidRDefault="008D14E8" w:rsidP="003A5F17">
      <w:pPr>
        <w:pStyle w:val="NoSpacing"/>
        <w:rPr>
          <w:color w:val="000000" w:themeColor="text1"/>
        </w:rPr>
      </w:pPr>
      <w:r w:rsidRPr="00D94C99">
        <w:rPr>
          <w:color w:val="000000" w:themeColor="text1"/>
        </w:rPr>
        <w:tab/>
      </w:r>
    </w:p>
    <w:p w:rsidR="008D14E8" w:rsidRPr="00D94C99" w:rsidRDefault="008D14E8" w:rsidP="00044EF5">
      <w:pPr>
        <w:pStyle w:val="NoSpacing"/>
        <w:rPr>
          <w:color w:val="000000" w:themeColor="text1"/>
        </w:rPr>
      </w:pPr>
      <w:r w:rsidRPr="00D94C99">
        <w:rPr>
          <w:color w:val="000000" w:themeColor="text1"/>
        </w:rPr>
        <w:t xml:space="preserve">Supervisor </w:t>
      </w:r>
      <w:r w:rsidR="00F718FD" w:rsidRPr="00D94C99">
        <w:rPr>
          <w:color w:val="000000" w:themeColor="text1"/>
        </w:rPr>
        <w:t>Roth</w:t>
      </w:r>
      <w:r w:rsidRPr="00D94C99">
        <w:rPr>
          <w:color w:val="000000" w:themeColor="text1"/>
        </w:rPr>
        <w:t xml:space="preserve"> </w:t>
      </w:r>
      <w:r w:rsidR="00D67119" w:rsidRPr="00D94C99">
        <w:rPr>
          <w:color w:val="000000" w:themeColor="text1"/>
        </w:rPr>
        <w:t xml:space="preserve">made the motion and </w:t>
      </w:r>
      <w:r w:rsidR="00F718FD" w:rsidRPr="00D94C99">
        <w:rPr>
          <w:color w:val="000000" w:themeColor="text1"/>
        </w:rPr>
        <w:t>Supervisor Mowry</w:t>
      </w:r>
      <w:r w:rsidRPr="00D94C99">
        <w:rPr>
          <w:color w:val="000000" w:themeColor="text1"/>
        </w:rPr>
        <w:t xml:space="preserve"> </w:t>
      </w:r>
      <w:r w:rsidR="00D67119" w:rsidRPr="00D94C99">
        <w:rPr>
          <w:color w:val="000000" w:themeColor="text1"/>
        </w:rPr>
        <w:t xml:space="preserve">seconded </w:t>
      </w:r>
      <w:r w:rsidR="00746386" w:rsidRPr="00D94C99">
        <w:rPr>
          <w:color w:val="000000" w:themeColor="text1"/>
        </w:rPr>
        <w:t xml:space="preserve">the motion </w:t>
      </w:r>
      <w:r w:rsidRPr="00D94C99">
        <w:rPr>
          <w:color w:val="000000" w:themeColor="text1"/>
        </w:rPr>
        <w:t>that all involved be authorized to attend.  The motion carried.</w:t>
      </w:r>
    </w:p>
    <w:p w:rsidR="008D14E8" w:rsidRPr="00220A25" w:rsidRDefault="008D14E8" w:rsidP="00044EF5">
      <w:pPr>
        <w:pStyle w:val="NoSpacing"/>
        <w:rPr>
          <w:color w:val="FF0000"/>
          <w:highlight w:val="green"/>
        </w:rPr>
      </w:pPr>
    </w:p>
    <w:p w:rsidR="008D14E8" w:rsidRPr="00D94C99" w:rsidRDefault="008D14E8" w:rsidP="00044EF5">
      <w:pPr>
        <w:pStyle w:val="NoSpacing"/>
        <w:rPr>
          <w:b/>
          <w:u w:val="single"/>
        </w:rPr>
      </w:pPr>
      <w:r w:rsidRPr="00D94C99">
        <w:rPr>
          <w:b/>
          <w:u w:val="single"/>
        </w:rPr>
        <w:t>Treasurer’s Report</w:t>
      </w:r>
    </w:p>
    <w:p w:rsidR="008D14E8" w:rsidRPr="00D94C99" w:rsidRDefault="008D14E8" w:rsidP="00044EF5">
      <w:pPr>
        <w:pStyle w:val="NoSpacing"/>
        <w:rPr>
          <w:color w:val="FF0000"/>
          <w:u w:val="single"/>
        </w:rPr>
      </w:pPr>
    </w:p>
    <w:p w:rsidR="008D14E8" w:rsidRPr="000A64F8" w:rsidRDefault="00D67119" w:rsidP="00044EF5">
      <w:pPr>
        <w:pStyle w:val="NoSpacing"/>
        <w:rPr>
          <w:color w:val="000000" w:themeColor="text1"/>
        </w:rPr>
      </w:pPr>
      <w:r w:rsidRPr="000A64F8">
        <w:rPr>
          <w:color w:val="000000" w:themeColor="text1"/>
        </w:rPr>
        <w:t xml:space="preserve">Mrs. Zerfoss read the list of invoices paid since the last </w:t>
      </w:r>
      <w:r w:rsidRPr="00A81367">
        <w:t xml:space="preserve">report on </w:t>
      </w:r>
      <w:r w:rsidR="00C13826" w:rsidRPr="00A81367">
        <w:t>April 9</w:t>
      </w:r>
      <w:r w:rsidR="00F718FD" w:rsidRPr="00A81367">
        <w:t>, 2019</w:t>
      </w:r>
      <w:r w:rsidRPr="00A81367">
        <w:t>.  Township Fund: $</w:t>
      </w:r>
      <w:r w:rsidR="00F718FD" w:rsidRPr="00A81367">
        <w:t>1</w:t>
      </w:r>
      <w:r w:rsidR="00C13826" w:rsidRPr="00A81367">
        <w:t>62</w:t>
      </w:r>
      <w:r w:rsidR="00F718FD" w:rsidRPr="00A81367">
        <w:t>,</w:t>
      </w:r>
      <w:r w:rsidR="00C13826" w:rsidRPr="00A81367">
        <w:t>003.41</w:t>
      </w:r>
      <w:r w:rsidRPr="00A81367">
        <w:t xml:space="preserve">, Fire Tax Fund: </w:t>
      </w:r>
      <w:r w:rsidRPr="000A64F8">
        <w:rPr>
          <w:color w:val="000000" w:themeColor="text1"/>
        </w:rPr>
        <w:t>$</w:t>
      </w:r>
      <w:r w:rsidR="00C13826" w:rsidRPr="000A64F8">
        <w:rPr>
          <w:color w:val="000000" w:themeColor="text1"/>
        </w:rPr>
        <w:t>6</w:t>
      </w:r>
      <w:r w:rsidR="00F718FD" w:rsidRPr="000A64F8">
        <w:rPr>
          <w:color w:val="000000" w:themeColor="text1"/>
        </w:rPr>
        <w:t>,</w:t>
      </w:r>
      <w:r w:rsidR="00C13826" w:rsidRPr="000A64F8">
        <w:rPr>
          <w:color w:val="000000" w:themeColor="text1"/>
        </w:rPr>
        <w:t>632.87</w:t>
      </w:r>
      <w:r w:rsidRPr="000A64F8">
        <w:rPr>
          <w:color w:val="000000" w:themeColor="text1"/>
        </w:rPr>
        <w:t>, Municipal Pension: $</w:t>
      </w:r>
      <w:r w:rsidR="00F718FD" w:rsidRPr="000A64F8">
        <w:rPr>
          <w:color w:val="000000" w:themeColor="text1"/>
        </w:rPr>
        <w:t>324.08</w:t>
      </w:r>
      <w:r w:rsidRPr="000A64F8">
        <w:rPr>
          <w:color w:val="000000" w:themeColor="text1"/>
        </w:rPr>
        <w:t>, Police Pension Fund: $</w:t>
      </w:r>
      <w:r w:rsidR="00F718FD" w:rsidRPr="000A64F8">
        <w:rPr>
          <w:color w:val="000000" w:themeColor="text1"/>
        </w:rPr>
        <w:t>240.09</w:t>
      </w:r>
      <w:r w:rsidR="000A64F8" w:rsidRPr="000A64F8">
        <w:rPr>
          <w:color w:val="000000" w:themeColor="text1"/>
        </w:rPr>
        <w:t>, Act 13 Impact Fee $2,095.44</w:t>
      </w:r>
      <w:r w:rsidRPr="000A64F8">
        <w:rPr>
          <w:color w:val="000000" w:themeColor="text1"/>
        </w:rPr>
        <w:t>.  Deposits into the various Township Funds totaled $</w:t>
      </w:r>
      <w:r w:rsidR="00F718FD" w:rsidRPr="000A64F8">
        <w:rPr>
          <w:color w:val="000000" w:themeColor="text1"/>
        </w:rPr>
        <w:t>1</w:t>
      </w:r>
      <w:r w:rsidR="000A64F8" w:rsidRPr="000A64F8">
        <w:rPr>
          <w:color w:val="000000" w:themeColor="text1"/>
        </w:rPr>
        <w:t>97</w:t>
      </w:r>
      <w:r w:rsidR="00F718FD" w:rsidRPr="000A64F8">
        <w:rPr>
          <w:color w:val="000000" w:themeColor="text1"/>
        </w:rPr>
        <w:t>,</w:t>
      </w:r>
      <w:r w:rsidR="000A64F8" w:rsidRPr="000A64F8">
        <w:rPr>
          <w:color w:val="000000" w:themeColor="text1"/>
        </w:rPr>
        <w:t>641.97</w:t>
      </w:r>
      <w:r w:rsidRPr="000A64F8">
        <w:rPr>
          <w:color w:val="000000" w:themeColor="text1"/>
        </w:rPr>
        <w:t>.  Balances were read as follows:  Township Fund: $</w:t>
      </w:r>
      <w:r w:rsidR="00F718FD" w:rsidRPr="000A64F8">
        <w:rPr>
          <w:color w:val="000000" w:themeColor="text1"/>
        </w:rPr>
        <w:t>3</w:t>
      </w:r>
      <w:r w:rsidR="000A64F8" w:rsidRPr="000A64F8">
        <w:rPr>
          <w:color w:val="000000" w:themeColor="text1"/>
        </w:rPr>
        <w:t>34,25</w:t>
      </w:r>
      <w:r w:rsidR="00F718FD" w:rsidRPr="000A64F8">
        <w:rPr>
          <w:color w:val="000000" w:themeColor="text1"/>
        </w:rPr>
        <w:t>4</w:t>
      </w:r>
      <w:r w:rsidR="000A64F8" w:rsidRPr="000A64F8">
        <w:rPr>
          <w:color w:val="000000" w:themeColor="text1"/>
        </w:rPr>
        <w:t>.09,</w:t>
      </w:r>
      <w:r w:rsidRPr="000A64F8">
        <w:rPr>
          <w:color w:val="000000" w:themeColor="text1"/>
        </w:rPr>
        <w:t xml:space="preserve"> Fire Tax Fund: $</w:t>
      </w:r>
      <w:r w:rsidR="000A64F8" w:rsidRPr="000A64F8">
        <w:rPr>
          <w:color w:val="000000" w:themeColor="text1"/>
        </w:rPr>
        <w:t>80</w:t>
      </w:r>
      <w:r w:rsidR="00F718FD" w:rsidRPr="000A64F8">
        <w:rPr>
          <w:color w:val="000000" w:themeColor="text1"/>
        </w:rPr>
        <w:t>,</w:t>
      </w:r>
      <w:r w:rsidR="000A64F8" w:rsidRPr="000A64F8">
        <w:rPr>
          <w:color w:val="000000" w:themeColor="text1"/>
        </w:rPr>
        <w:t>816.82</w:t>
      </w:r>
      <w:r w:rsidRPr="000A64F8">
        <w:rPr>
          <w:color w:val="000000" w:themeColor="text1"/>
        </w:rPr>
        <w:t xml:space="preserve">, </w:t>
      </w:r>
      <w:r w:rsidR="00F718FD" w:rsidRPr="000A64F8">
        <w:rPr>
          <w:color w:val="000000" w:themeColor="text1"/>
        </w:rPr>
        <w:t>Township Capital Savings Fund: $30</w:t>
      </w:r>
      <w:r w:rsidR="000A64F8" w:rsidRPr="000A64F8">
        <w:rPr>
          <w:color w:val="000000" w:themeColor="text1"/>
        </w:rPr>
        <w:t>4</w:t>
      </w:r>
      <w:r w:rsidR="00F718FD" w:rsidRPr="000A64F8">
        <w:rPr>
          <w:color w:val="000000" w:themeColor="text1"/>
        </w:rPr>
        <w:t>,</w:t>
      </w:r>
      <w:r w:rsidR="000A64F8" w:rsidRPr="000A64F8">
        <w:rPr>
          <w:color w:val="000000" w:themeColor="text1"/>
        </w:rPr>
        <w:t>504.42</w:t>
      </w:r>
      <w:r w:rsidR="00F718FD" w:rsidRPr="000A64F8">
        <w:rPr>
          <w:color w:val="000000" w:themeColor="text1"/>
        </w:rPr>
        <w:t xml:space="preserve">, </w:t>
      </w:r>
      <w:r w:rsidRPr="000A64F8">
        <w:rPr>
          <w:color w:val="000000" w:themeColor="text1"/>
        </w:rPr>
        <w:t>Act 13 Impact Fund: $</w:t>
      </w:r>
      <w:r w:rsidR="000A64F8" w:rsidRPr="000A64F8">
        <w:rPr>
          <w:color w:val="000000" w:themeColor="text1"/>
        </w:rPr>
        <w:t>696</w:t>
      </w:r>
      <w:r w:rsidR="00F718FD" w:rsidRPr="000A64F8">
        <w:rPr>
          <w:color w:val="000000" w:themeColor="text1"/>
        </w:rPr>
        <w:t>,</w:t>
      </w:r>
      <w:r w:rsidR="000A64F8" w:rsidRPr="000A64F8">
        <w:rPr>
          <w:color w:val="000000" w:themeColor="text1"/>
        </w:rPr>
        <w:t>314.52</w:t>
      </w:r>
      <w:r w:rsidRPr="000A64F8">
        <w:rPr>
          <w:color w:val="000000" w:themeColor="text1"/>
        </w:rPr>
        <w:t>, Municipal Pension Fund: $</w:t>
      </w:r>
      <w:r w:rsidR="00F718FD" w:rsidRPr="000A64F8">
        <w:rPr>
          <w:color w:val="000000" w:themeColor="text1"/>
        </w:rPr>
        <w:t>548,</w:t>
      </w:r>
      <w:r w:rsidR="000A64F8" w:rsidRPr="000A64F8">
        <w:rPr>
          <w:color w:val="000000" w:themeColor="text1"/>
        </w:rPr>
        <w:t>205.20</w:t>
      </w:r>
      <w:r w:rsidRPr="000A64F8">
        <w:rPr>
          <w:color w:val="000000" w:themeColor="text1"/>
        </w:rPr>
        <w:t>, Police Pension Fund: $</w:t>
      </w:r>
      <w:r w:rsidR="00F718FD" w:rsidRPr="000A64F8">
        <w:rPr>
          <w:color w:val="000000" w:themeColor="text1"/>
        </w:rPr>
        <w:t>1,088,</w:t>
      </w:r>
      <w:r w:rsidR="000A64F8" w:rsidRPr="000A64F8">
        <w:rPr>
          <w:color w:val="000000" w:themeColor="text1"/>
        </w:rPr>
        <w:t>117</w:t>
      </w:r>
      <w:r w:rsidR="00F718FD" w:rsidRPr="000A64F8">
        <w:rPr>
          <w:color w:val="000000" w:themeColor="text1"/>
        </w:rPr>
        <w:t>.</w:t>
      </w:r>
      <w:r w:rsidR="000A64F8" w:rsidRPr="000A64F8">
        <w:rPr>
          <w:color w:val="000000" w:themeColor="text1"/>
        </w:rPr>
        <w:t>3</w:t>
      </w:r>
      <w:r w:rsidR="00F718FD" w:rsidRPr="000A64F8">
        <w:rPr>
          <w:color w:val="000000" w:themeColor="text1"/>
        </w:rPr>
        <w:t>5</w:t>
      </w:r>
      <w:r w:rsidRPr="000A64F8">
        <w:rPr>
          <w:color w:val="000000" w:themeColor="text1"/>
        </w:rPr>
        <w:t>, State Fund: $</w:t>
      </w:r>
      <w:r w:rsidR="00F718FD" w:rsidRPr="000A64F8">
        <w:rPr>
          <w:color w:val="000000" w:themeColor="text1"/>
        </w:rPr>
        <w:t>3</w:t>
      </w:r>
      <w:r w:rsidR="000A64F8" w:rsidRPr="000A64F8">
        <w:rPr>
          <w:color w:val="000000" w:themeColor="text1"/>
        </w:rPr>
        <w:t>12</w:t>
      </w:r>
      <w:r w:rsidR="00F718FD" w:rsidRPr="000A64F8">
        <w:rPr>
          <w:color w:val="000000" w:themeColor="text1"/>
        </w:rPr>
        <w:t>,</w:t>
      </w:r>
      <w:r w:rsidR="000A64F8" w:rsidRPr="000A64F8">
        <w:rPr>
          <w:color w:val="000000" w:themeColor="text1"/>
        </w:rPr>
        <w:t>332.11</w:t>
      </w:r>
      <w:r w:rsidRPr="000A64F8">
        <w:rPr>
          <w:color w:val="000000" w:themeColor="text1"/>
        </w:rPr>
        <w:t xml:space="preserve">.  Supervisor </w:t>
      </w:r>
      <w:r w:rsidR="00F718FD" w:rsidRPr="000A64F8">
        <w:rPr>
          <w:color w:val="000000" w:themeColor="text1"/>
        </w:rPr>
        <w:t>Mowry</w:t>
      </w:r>
      <w:r w:rsidRPr="000A64F8">
        <w:rPr>
          <w:color w:val="000000" w:themeColor="text1"/>
        </w:rPr>
        <w:t xml:space="preserve"> made the motion and Supervisor </w:t>
      </w:r>
      <w:r w:rsidR="00F718FD" w:rsidRPr="000A64F8">
        <w:rPr>
          <w:color w:val="000000" w:themeColor="text1"/>
        </w:rPr>
        <w:t>Ward</w:t>
      </w:r>
      <w:r w:rsidRPr="000A64F8">
        <w:rPr>
          <w:color w:val="000000" w:themeColor="text1"/>
        </w:rPr>
        <w:t xml:space="preserve"> seconded the motion that the Treasurer’s Report </w:t>
      </w:r>
      <w:r w:rsidRPr="000A64F8">
        <w:rPr>
          <w:noProof/>
          <w:color w:val="000000" w:themeColor="text1"/>
        </w:rPr>
        <w:t>be</w:t>
      </w:r>
      <w:r w:rsidRPr="000A64F8">
        <w:rPr>
          <w:color w:val="000000" w:themeColor="text1"/>
        </w:rPr>
        <w:t xml:space="preserve"> approved as presented.  The motion carried.</w:t>
      </w:r>
    </w:p>
    <w:p w:rsidR="008D14E8" w:rsidRPr="00220A25" w:rsidRDefault="008D14E8" w:rsidP="00044EF5">
      <w:pPr>
        <w:pStyle w:val="NoSpacing"/>
        <w:rPr>
          <w:color w:val="000000" w:themeColor="text1"/>
          <w:highlight w:val="green"/>
        </w:rPr>
      </w:pPr>
    </w:p>
    <w:p w:rsidR="00D67119" w:rsidRPr="00A81367" w:rsidRDefault="00D67119" w:rsidP="00044EF5">
      <w:pPr>
        <w:pStyle w:val="NoSpacing"/>
        <w:rPr>
          <w:b/>
          <w:color w:val="000000" w:themeColor="text1"/>
          <w:u w:val="single"/>
        </w:rPr>
      </w:pPr>
      <w:r w:rsidRPr="00A81367">
        <w:rPr>
          <w:b/>
          <w:color w:val="000000" w:themeColor="text1"/>
          <w:u w:val="single"/>
        </w:rPr>
        <w:t>Zoning Department</w:t>
      </w:r>
    </w:p>
    <w:p w:rsidR="00D67119" w:rsidRPr="00A81367" w:rsidRDefault="00D67119" w:rsidP="00025C43">
      <w:pPr>
        <w:pStyle w:val="NoSpacing"/>
        <w:ind w:firstLine="720"/>
        <w:rPr>
          <w:u w:val="single"/>
        </w:rPr>
      </w:pPr>
    </w:p>
    <w:p w:rsidR="00025C43" w:rsidRPr="00A81367" w:rsidRDefault="00F718FD" w:rsidP="00044EF5">
      <w:pPr>
        <w:pStyle w:val="NoSpacing"/>
      </w:pPr>
      <w:r w:rsidRPr="00A81367">
        <w:t xml:space="preserve">Mr. Bonetti presented his Zoning report for </w:t>
      </w:r>
      <w:r w:rsidR="00025C43" w:rsidRPr="00A81367">
        <w:t>March</w:t>
      </w:r>
      <w:r w:rsidRPr="00A81367">
        <w:t xml:space="preserve"> 2019. </w:t>
      </w:r>
      <w:r w:rsidR="00025C43" w:rsidRPr="00A81367">
        <w:rPr>
          <w:strike/>
        </w:rPr>
        <w:t>4</w:t>
      </w:r>
      <w:r w:rsidR="000E0FA7" w:rsidRPr="00A81367">
        <w:t xml:space="preserve"> Four</w:t>
      </w:r>
      <w:r w:rsidRPr="00A81367">
        <w:t xml:space="preserve"> Building Permits were issued totaling $</w:t>
      </w:r>
      <w:r w:rsidR="00025C43" w:rsidRPr="00A81367">
        <w:t>5</w:t>
      </w:r>
      <w:r w:rsidRPr="00A81367">
        <w:t>,</w:t>
      </w:r>
      <w:r w:rsidR="00025C43" w:rsidRPr="00A81367">
        <w:t>123.5</w:t>
      </w:r>
      <w:r w:rsidRPr="00A81367">
        <w:t xml:space="preserve">, </w:t>
      </w:r>
      <w:r w:rsidR="000E0FA7" w:rsidRPr="00A81367">
        <w:rPr>
          <w:strike/>
        </w:rPr>
        <w:t>4</w:t>
      </w:r>
      <w:r w:rsidR="000E0FA7" w:rsidRPr="00A81367">
        <w:t xml:space="preserve"> Four</w:t>
      </w:r>
      <w:r w:rsidRPr="00A81367">
        <w:t xml:space="preserve"> Zoning Permits were issued totaling $</w:t>
      </w:r>
      <w:r w:rsidR="00025C43" w:rsidRPr="00A81367">
        <w:t>6</w:t>
      </w:r>
      <w:r w:rsidRPr="00A81367">
        <w:t xml:space="preserve">00.00, </w:t>
      </w:r>
      <w:r w:rsidR="005712DD" w:rsidRPr="00A81367">
        <w:t xml:space="preserve">and </w:t>
      </w:r>
      <w:r w:rsidR="000E0FA7" w:rsidRPr="00A81367">
        <w:rPr>
          <w:strike/>
        </w:rPr>
        <w:t>4</w:t>
      </w:r>
      <w:r w:rsidR="000E0FA7" w:rsidRPr="00A81367">
        <w:t xml:space="preserve"> Four</w:t>
      </w:r>
      <w:r w:rsidRPr="00A81367">
        <w:t xml:space="preserve"> </w:t>
      </w:r>
      <w:r w:rsidR="005712DD" w:rsidRPr="00A81367">
        <w:t>Lien</w:t>
      </w:r>
      <w:r w:rsidRPr="00A81367">
        <w:t xml:space="preserve"> Letters were issued totaling $</w:t>
      </w:r>
      <w:r w:rsidR="00025C43" w:rsidRPr="00A81367">
        <w:t>60.00</w:t>
      </w:r>
      <w:r w:rsidR="00131873" w:rsidRPr="00A81367">
        <w:t xml:space="preserve">.  Total Land Development fees for </w:t>
      </w:r>
      <w:r w:rsidR="000E0FA7" w:rsidRPr="00A81367">
        <w:t xml:space="preserve">March </w:t>
      </w:r>
      <w:r w:rsidR="00131873" w:rsidRPr="00A81367">
        <w:t>totaled $</w:t>
      </w:r>
      <w:r w:rsidR="00025C43" w:rsidRPr="00A81367">
        <w:t>5</w:t>
      </w:r>
      <w:r w:rsidR="00131873" w:rsidRPr="00A81367">
        <w:t>,</w:t>
      </w:r>
      <w:r w:rsidR="00025C43" w:rsidRPr="00A81367">
        <w:t>783.5</w:t>
      </w:r>
      <w:r w:rsidR="000E0FA7" w:rsidRPr="00A81367">
        <w:t>0</w:t>
      </w:r>
      <w:r w:rsidR="00131873" w:rsidRPr="00A81367">
        <w:t>.</w:t>
      </w:r>
    </w:p>
    <w:p w:rsidR="00025C43" w:rsidRPr="00A81367" w:rsidRDefault="00025C43" w:rsidP="00044EF5">
      <w:pPr>
        <w:pStyle w:val="NoSpacing"/>
      </w:pPr>
    </w:p>
    <w:p w:rsidR="00131873" w:rsidRPr="00A81367" w:rsidRDefault="00131873" w:rsidP="00044EF5">
      <w:pPr>
        <w:pStyle w:val="NoSpacing"/>
      </w:pPr>
      <w:r w:rsidRPr="00A81367">
        <w:t xml:space="preserve">Mr. Bonetti </w:t>
      </w:r>
      <w:r w:rsidR="00025C43" w:rsidRPr="00A81367">
        <w:t>presented a waiver/modification request from Matt Diehl for 267 Pittsburgh Realty, from the required 21</w:t>
      </w:r>
      <w:r w:rsidR="00161C79" w:rsidRPr="00A81367">
        <w:t>-</w:t>
      </w:r>
      <w:r w:rsidR="00025C43" w:rsidRPr="00A81367">
        <w:t>day time submission for their grading plan at 267 Pittsburgh Road.  Supervisor Ward made the motion and Supervisor Roth seconded the motion that the waiver be granted. The motion carried</w:t>
      </w:r>
      <w:r w:rsidR="00161C79" w:rsidRPr="00A81367">
        <w:t>.</w:t>
      </w:r>
    </w:p>
    <w:p w:rsidR="00131873" w:rsidRPr="00220A25" w:rsidRDefault="00131873" w:rsidP="00044EF5">
      <w:pPr>
        <w:pStyle w:val="NoSpacing"/>
        <w:rPr>
          <w:color w:val="FF0000"/>
          <w:highlight w:val="green"/>
        </w:rPr>
      </w:pPr>
    </w:p>
    <w:p w:rsidR="00E31E8C" w:rsidRPr="00025C43" w:rsidRDefault="00E31E8C" w:rsidP="00044EF5">
      <w:pPr>
        <w:pStyle w:val="NoSpacing"/>
        <w:rPr>
          <w:b/>
          <w:u w:val="single"/>
        </w:rPr>
      </w:pPr>
      <w:r w:rsidRPr="00025C43">
        <w:rPr>
          <w:b/>
          <w:u w:val="single"/>
        </w:rPr>
        <w:t>Police Department</w:t>
      </w:r>
    </w:p>
    <w:p w:rsidR="00E31E8C" w:rsidRPr="00025C43" w:rsidRDefault="00E31E8C" w:rsidP="00044EF5">
      <w:pPr>
        <w:pStyle w:val="NoSpacing"/>
        <w:rPr>
          <w:color w:val="FF0000"/>
          <w:u w:val="single"/>
        </w:rPr>
      </w:pPr>
    </w:p>
    <w:p w:rsidR="00025C43" w:rsidRPr="00A81367" w:rsidRDefault="00D72FE1" w:rsidP="00044EF5">
      <w:pPr>
        <w:pStyle w:val="NoSpacing"/>
      </w:pPr>
      <w:r w:rsidRPr="00A81367">
        <w:t xml:space="preserve">Mrs. Zerfoss read the Police report for </w:t>
      </w:r>
      <w:r w:rsidR="00131873" w:rsidRPr="00A81367">
        <w:t>January</w:t>
      </w:r>
      <w:r w:rsidR="003A5F17" w:rsidRPr="00A81367">
        <w:t xml:space="preserve"> </w:t>
      </w:r>
      <w:r w:rsidR="00131873" w:rsidRPr="00A81367">
        <w:t>2019</w:t>
      </w:r>
      <w:r w:rsidRPr="00A81367">
        <w:t>.</w:t>
      </w:r>
      <w:r w:rsidR="00131873" w:rsidRPr="00A81367">
        <w:t xml:space="preserve">  </w:t>
      </w:r>
      <w:r w:rsidR="00025C43" w:rsidRPr="00A81367">
        <w:br/>
      </w:r>
    </w:p>
    <w:p w:rsidR="00131873" w:rsidRPr="00A81367" w:rsidRDefault="00131873" w:rsidP="00044EF5">
      <w:pPr>
        <w:pStyle w:val="NoSpacing"/>
      </w:pPr>
      <w:r w:rsidRPr="00A81367">
        <w:t xml:space="preserve">Mrs. Zerfoss requested approval </w:t>
      </w:r>
      <w:r w:rsidR="00161C79" w:rsidRPr="00A81367">
        <w:t>for the cost</w:t>
      </w:r>
      <w:r w:rsidR="00106D8D" w:rsidRPr="00A81367">
        <w:t xml:space="preserve"> overrun of $2,375</w:t>
      </w:r>
      <w:r w:rsidR="000E0FA7" w:rsidRPr="00A81367">
        <w:t>.00</w:t>
      </w:r>
      <w:r w:rsidR="00106D8D" w:rsidRPr="00A81367">
        <w:t xml:space="preserve"> for the </w:t>
      </w:r>
      <w:r w:rsidR="00D00EB2" w:rsidRPr="00A81367">
        <w:t>Taser</w:t>
      </w:r>
      <w:r w:rsidR="00106D8D" w:rsidRPr="00A81367">
        <w:t xml:space="preserve"> purchase.</w:t>
      </w:r>
      <w:r w:rsidRPr="00A81367">
        <w:t xml:space="preserve">  Supervisor </w:t>
      </w:r>
      <w:r w:rsidR="00106D8D" w:rsidRPr="00A81367">
        <w:t>Roth</w:t>
      </w:r>
      <w:r w:rsidRPr="00A81367">
        <w:t xml:space="preserve"> made the motion and Supervisor </w:t>
      </w:r>
      <w:r w:rsidR="00106D8D" w:rsidRPr="00A81367">
        <w:t>Mowry</w:t>
      </w:r>
      <w:r w:rsidRPr="00A81367">
        <w:t xml:space="preserve"> seconded the motion that the Township Manager </w:t>
      </w:r>
      <w:r w:rsidRPr="00A81367">
        <w:rPr>
          <w:noProof/>
        </w:rPr>
        <w:t>be</w:t>
      </w:r>
      <w:r w:rsidRPr="00A81367">
        <w:t xml:space="preserve"> authorized to </w:t>
      </w:r>
      <w:r w:rsidR="00106D8D" w:rsidRPr="00A81367">
        <w:t xml:space="preserve">pay the overrun for the new </w:t>
      </w:r>
      <w:r w:rsidR="00D00EB2" w:rsidRPr="00A81367">
        <w:t>Taser</w:t>
      </w:r>
      <w:r w:rsidR="00106D8D" w:rsidRPr="00A81367">
        <w:t xml:space="preserve"> </w:t>
      </w:r>
      <w:r w:rsidR="00060ED8" w:rsidRPr="00A81367">
        <w:t>purchase</w:t>
      </w:r>
      <w:r w:rsidR="00106D8D" w:rsidRPr="00A81367">
        <w:t xml:space="preserve"> in the amount of</w:t>
      </w:r>
      <w:r w:rsidRPr="00A81367">
        <w:t xml:space="preserve"> $</w:t>
      </w:r>
      <w:r w:rsidR="00106D8D" w:rsidRPr="00A81367">
        <w:t>2</w:t>
      </w:r>
      <w:r w:rsidRPr="00A81367">
        <w:t>,</w:t>
      </w:r>
      <w:r w:rsidR="00106D8D" w:rsidRPr="00A81367">
        <w:t>375</w:t>
      </w:r>
      <w:r w:rsidRPr="00A81367">
        <w:t>.00.  The motion carried.</w:t>
      </w:r>
    </w:p>
    <w:p w:rsidR="00FD7DE1" w:rsidRDefault="00FD7DE1">
      <w:r>
        <w:br w:type="page"/>
      </w:r>
    </w:p>
    <w:p w:rsidR="00131873" w:rsidRDefault="00FD7DE1" w:rsidP="00FD7DE1">
      <w:pPr>
        <w:pStyle w:val="NoSpacing"/>
        <w:jc w:val="center"/>
      </w:pPr>
      <w:r>
        <w:lastRenderedPageBreak/>
        <w:t>Tuesday, April 9, 2019</w:t>
      </w:r>
    </w:p>
    <w:p w:rsidR="00FD7DE1" w:rsidRPr="00A81367" w:rsidRDefault="00FD7DE1" w:rsidP="00FD7DE1">
      <w:pPr>
        <w:pStyle w:val="NoSpacing"/>
        <w:jc w:val="center"/>
      </w:pPr>
    </w:p>
    <w:p w:rsidR="00FD28DB" w:rsidRPr="00A81367" w:rsidRDefault="00FD28DB" w:rsidP="00044EF5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Road Department</w:t>
      </w:r>
    </w:p>
    <w:p w:rsidR="00FD28DB" w:rsidRPr="00A81367" w:rsidRDefault="00FD28DB" w:rsidP="00044EF5">
      <w:pPr>
        <w:pStyle w:val="NoSpacing"/>
        <w:rPr>
          <w:u w:val="single"/>
        </w:rPr>
      </w:pPr>
    </w:p>
    <w:p w:rsidR="00A3183D" w:rsidRPr="00A81367" w:rsidRDefault="00A3183D" w:rsidP="00044EF5">
      <w:pPr>
        <w:pStyle w:val="NoSpacing"/>
      </w:pPr>
      <w:r w:rsidRPr="00A81367">
        <w:t xml:space="preserve">Supervisor Roth </w:t>
      </w:r>
      <w:r w:rsidR="00106D8D" w:rsidRPr="00A81367">
        <w:t xml:space="preserve">requested </w:t>
      </w:r>
      <w:r w:rsidR="00161C79" w:rsidRPr="00A81367">
        <w:t xml:space="preserve">authorization </w:t>
      </w:r>
      <w:r w:rsidR="00060ED8" w:rsidRPr="00A81367">
        <w:t>to</w:t>
      </w:r>
      <w:r w:rsidR="00106D8D" w:rsidRPr="00A81367">
        <w:t xml:space="preserve"> purchase</w:t>
      </w:r>
      <w:r w:rsidR="00060ED8" w:rsidRPr="00A81367">
        <w:t xml:space="preserve"> a </w:t>
      </w:r>
      <w:proofErr w:type="spellStart"/>
      <w:r w:rsidR="00060ED8" w:rsidRPr="00A81367">
        <w:t>Ventrac</w:t>
      </w:r>
      <w:proofErr w:type="spellEnd"/>
      <w:r w:rsidR="00060ED8" w:rsidRPr="00A81367">
        <w:t xml:space="preserve"> Tractor </w:t>
      </w:r>
      <w:r w:rsidR="00D00EB2" w:rsidRPr="00A81367">
        <w:t>mower and</w:t>
      </w:r>
      <w:r w:rsidR="00060ED8" w:rsidRPr="00A81367">
        <w:t xml:space="preserve"> attachments at a cost of $31,54</w:t>
      </w:r>
      <w:r w:rsidR="00D00EB2" w:rsidRPr="00A81367">
        <w:t>5</w:t>
      </w:r>
      <w:r w:rsidR="00060ED8" w:rsidRPr="00A81367">
        <w:t xml:space="preserve">.60.  Supervisor Mowry made the motion seconded by Supervisor Ward to purchase the </w:t>
      </w:r>
      <w:proofErr w:type="spellStart"/>
      <w:r w:rsidR="00060ED8" w:rsidRPr="00A81367">
        <w:t>Ventrac</w:t>
      </w:r>
      <w:proofErr w:type="spellEnd"/>
      <w:r w:rsidR="00060ED8" w:rsidRPr="00A81367">
        <w:t xml:space="preserve"> </w:t>
      </w:r>
      <w:r w:rsidR="00161C79" w:rsidRPr="00A81367">
        <w:t>t</w:t>
      </w:r>
      <w:r w:rsidR="00060ED8" w:rsidRPr="00A81367">
        <w:t>ractor mower.  The Motion carried</w:t>
      </w:r>
      <w:r w:rsidR="000E0FA7" w:rsidRPr="00A81367">
        <w:t>.</w:t>
      </w:r>
    </w:p>
    <w:p w:rsidR="00A3183D" w:rsidRPr="00060ED8" w:rsidRDefault="00A3183D" w:rsidP="00044EF5">
      <w:pPr>
        <w:pStyle w:val="NoSpacing"/>
        <w:rPr>
          <w:color w:val="000000" w:themeColor="text1"/>
        </w:rPr>
      </w:pPr>
    </w:p>
    <w:p w:rsidR="00A3183D" w:rsidRPr="00A81367" w:rsidRDefault="00A3183D" w:rsidP="00044EF5">
      <w:pPr>
        <w:pStyle w:val="NoSpacing"/>
      </w:pPr>
      <w:r w:rsidRPr="00A81367">
        <w:t>Supervisor Roth reported th</w:t>
      </w:r>
      <w:r w:rsidR="00060ED8" w:rsidRPr="00A81367">
        <w:t xml:space="preserve">at some of the roads from </w:t>
      </w:r>
      <w:r w:rsidR="008742E3" w:rsidRPr="00A81367">
        <w:t xml:space="preserve">the </w:t>
      </w:r>
      <w:bookmarkStart w:id="1" w:name="_Hlk7510280"/>
      <w:r w:rsidR="008742E3" w:rsidRPr="00A81367">
        <w:t>2018</w:t>
      </w:r>
      <w:bookmarkEnd w:id="1"/>
      <w:r w:rsidR="008742E3" w:rsidRPr="00A81367">
        <w:t xml:space="preserve"> </w:t>
      </w:r>
      <w:r w:rsidR="00060ED8" w:rsidRPr="00A81367">
        <w:t>seal coat</w:t>
      </w:r>
      <w:r w:rsidR="007C1EEE" w:rsidRPr="00A81367">
        <w:t xml:space="preserve"> project</w:t>
      </w:r>
      <w:r w:rsidR="00060ED8" w:rsidRPr="00A81367">
        <w:t xml:space="preserve"> are losing stones. </w:t>
      </w:r>
    </w:p>
    <w:p w:rsidR="008742E3" w:rsidRPr="00A81367" w:rsidRDefault="008742E3" w:rsidP="00044EF5">
      <w:pPr>
        <w:pStyle w:val="NoSpacing"/>
      </w:pPr>
    </w:p>
    <w:p w:rsidR="006C275E" w:rsidRPr="00A81367" w:rsidRDefault="00A3183D" w:rsidP="006C275E">
      <w:pPr>
        <w:pStyle w:val="NoSpacing"/>
      </w:pPr>
      <w:r w:rsidRPr="00A81367">
        <w:t>Supervisor Roth re</w:t>
      </w:r>
      <w:r w:rsidR="00060ED8" w:rsidRPr="00A81367">
        <w:t xml:space="preserve">ported that the </w:t>
      </w:r>
      <w:r w:rsidR="008742E3" w:rsidRPr="00A81367">
        <w:t xml:space="preserve">2019 </w:t>
      </w:r>
      <w:r w:rsidR="00060ED8" w:rsidRPr="00A81367">
        <w:t xml:space="preserve">paving project will be advertised and the bid opening will be held </w:t>
      </w:r>
      <w:r w:rsidR="008742E3" w:rsidRPr="00A81367">
        <w:t xml:space="preserve">at 12:00 pm </w:t>
      </w:r>
      <w:r w:rsidR="00060ED8" w:rsidRPr="00A81367">
        <w:t>on May 14</w:t>
      </w:r>
      <w:r w:rsidR="0004596F" w:rsidRPr="00A81367">
        <w:t>, 2019</w:t>
      </w:r>
      <w:r w:rsidR="00060ED8" w:rsidRPr="00A81367">
        <w:t xml:space="preserve">. </w:t>
      </w:r>
    </w:p>
    <w:p w:rsidR="00D72FE1" w:rsidRPr="006C275E" w:rsidRDefault="00D72FE1" w:rsidP="00044EF5">
      <w:pPr>
        <w:pStyle w:val="NoSpacing"/>
        <w:rPr>
          <w:color w:val="FF0000"/>
        </w:rPr>
      </w:pPr>
    </w:p>
    <w:p w:rsidR="00D72FE1" w:rsidRPr="00A81367" w:rsidRDefault="00D72FE1" w:rsidP="00044EF5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Recycling Report</w:t>
      </w:r>
    </w:p>
    <w:p w:rsidR="00D72FE1" w:rsidRPr="00A81367" w:rsidRDefault="00D72FE1" w:rsidP="00044EF5">
      <w:pPr>
        <w:pStyle w:val="NoSpacing"/>
        <w:rPr>
          <w:u w:val="single"/>
        </w:rPr>
      </w:pPr>
    </w:p>
    <w:p w:rsidR="003F6235" w:rsidRPr="00A81367" w:rsidRDefault="003F6235" w:rsidP="00044EF5">
      <w:pPr>
        <w:pStyle w:val="NoSpacing"/>
      </w:pPr>
      <w:r w:rsidRPr="00A81367">
        <w:t xml:space="preserve">Mrs. Zerfoss </w:t>
      </w:r>
      <w:r w:rsidR="006C275E" w:rsidRPr="00A81367">
        <w:t>reported that Penn Township has received the approval letter from Department of Environmental Protection for the upcoming recycling event on September 21</w:t>
      </w:r>
      <w:r w:rsidR="0004596F" w:rsidRPr="00A81367">
        <w:t>, 2019,</w:t>
      </w:r>
      <w:r w:rsidR="006C275E" w:rsidRPr="00A81367">
        <w:t xml:space="preserve"> from 8</w:t>
      </w:r>
      <w:r w:rsidR="0004596F" w:rsidRPr="00A81367">
        <w:t xml:space="preserve">:00 </w:t>
      </w:r>
      <w:r w:rsidR="006C275E" w:rsidRPr="00A81367">
        <w:t xml:space="preserve">am to </w:t>
      </w:r>
      <w:r w:rsidR="000E0FA7" w:rsidRPr="00A81367">
        <w:t>12:00 pm</w:t>
      </w:r>
      <w:r w:rsidR="006C275E" w:rsidRPr="00A81367">
        <w:t xml:space="preserve"> and there will be some fees for the collection of recycling materials.</w:t>
      </w:r>
    </w:p>
    <w:p w:rsidR="005D0E25" w:rsidRPr="00A81367" w:rsidRDefault="005D0E25" w:rsidP="00044EF5">
      <w:pPr>
        <w:pStyle w:val="NoSpacing"/>
      </w:pPr>
    </w:p>
    <w:p w:rsidR="005D0E25" w:rsidRPr="00A81367" w:rsidRDefault="005D0E25" w:rsidP="00044EF5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Parks and Recreation Department</w:t>
      </w:r>
    </w:p>
    <w:p w:rsidR="005D0E25" w:rsidRPr="00A81367" w:rsidRDefault="005D0E25" w:rsidP="00044EF5">
      <w:pPr>
        <w:pStyle w:val="NoSpacing"/>
        <w:rPr>
          <w:u w:val="single"/>
        </w:rPr>
      </w:pPr>
    </w:p>
    <w:p w:rsidR="006C275E" w:rsidRPr="00A81367" w:rsidRDefault="006C275E" w:rsidP="00044EF5">
      <w:pPr>
        <w:pStyle w:val="NoSpacing"/>
      </w:pPr>
      <w:r w:rsidRPr="00A81367">
        <w:t>Audubon Society Newsletter – Su</w:t>
      </w:r>
      <w:r w:rsidR="007C1EEE" w:rsidRPr="00A81367">
        <w:t>mmer</w:t>
      </w:r>
      <w:r w:rsidRPr="00A81367">
        <w:t xml:space="preserve"> 2019</w:t>
      </w:r>
    </w:p>
    <w:p w:rsidR="006C275E" w:rsidRPr="00A81367" w:rsidRDefault="006C275E" w:rsidP="00044EF5">
      <w:pPr>
        <w:pStyle w:val="NoSpacing"/>
      </w:pPr>
    </w:p>
    <w:p w:rsidR="002B3DB6" w:rsidRPr="00A81367" w:rsidRDefault="002B3DB6" w:rsidP="00044EF5">
      <w:pPr>
        <w:pStyle w:val="NoSpacing"/>
      </w:pPr>
      <w:r w:rsidRPr="00A81367">
        <w:t xml:space="preserve">Supervisor Roth reported that </w:t>
      </w:r>
      <w:r w:rsidR="007C1EEE" w:rsidRPr="00A81367">
        <w:t>t</w:t>
      </w:r>
      <w:r w:rsidRPr="00A81367">
        <w:t>he</w:t>
      </w:r>
      <w:r w:rsidR="007C1EEE" w:rsidRPr="00A81367">
        <w:t xml:space="preserve"> Harcrest Park maintenance building will be adding snow bars </w:t>
      </w:r>
      <w:r w:rsidR="0004596F" w:rsidRPr="00A81367">
        <w:t xml:space="preserve">to the metal roof </w:t>
      </w:r>
      <w:r w:rsidR="007C1EEE" w:rsidRPr="00A81367">
        <w:t xml:space="preserve">at a cost of $1,860.00.  Supervisor Ward made the motion seconded by Supervisor Roth to approve the adding of snow bars to the Harcrest Park maintenance building.  </w:t>
      </w:r>
      <w:r w:rsidR="00C86D4E" w:rsidRPr="00A81367">
        <w:t>The motion carried.</w:t>
      </w:r>
    </w:p>
    <w:p w:rsidR="00C86D4E" w:rsidRPr="00A81367" w:rsidRDefault="00C86D4E" w:rsidP="00044EF5">
      <w:pPr>
        <w:pStyle w:val="NoSpacing"/>
      </w:pPr>
    </w:p>
    <w:p w:rsidR="00C86D4E" w:rsidRPr="00A81367" w:rsidRDefault="00C86D4E" w:rsidP="00044EF5">
      <w:pPr>
        <w:pStyle w:val="NoSpacing"/>
      </w:pPr>
      <w:r w:rsidRPr="00A81367">
        <w:t>Supervisor Roth also reported th</w:t>
      </w:r>
      <w:r w:rsidR="00A40AA1" w:rsidRPr="00A81367">
        <w:t>e park in Renfrew had damage from a recent storm and the slide will need to be replaced</w:t>
      </w:r>
      <w:r w:rsidR="000F58AB" w:rsidRPr="00A81367">
        <w:t>. H</w:t>
      </w:r>
      <w:r w:rsidR="00A40AA1" w:rsidRPr="00A81367">
        <w:t xml:space="preserve">e stated that the slide manufacture is no longer in business and he will be looking at upgrading the park playground facilities. </w:t>
      </w:r>
    </w:p>
    <w:p w:rsidR="00A40AA1" w:rsidRPr="00A81367" w:rsidRDefault="00A40AA1" w:rsidP="00044EF5">
      <w:pPr>
        <w:pStyle w:val="NoSpacing"/>
      </w:pPr>
    </w:p>
    <w:p w:rsidR="00A40AA1" w:rsidRDefault="00A40AA1" w:rsidP="00044EF5">
      <w:pPr>
        <w:pStyle w:val="NoSpacing"/>
        <w:rPr>
          <w:color w:val="000000" w:themeColor="text1"/>
        </w:rPr>
      </w:pPr>
      <w:r>
        <w:rPr>
          <w:color w:val="000000" w:themeColor="text1"/>
        </w:rPr>
        <w:t>Supervisor Roth reported that the concrete work for Harcrest Park maintenance building will take place after Easter.</w:t>
      </w:r>
    </w:p>
    <w:p w:rsidR="00A40AA1" w:rsidRDefault="00A40AA1" w:rsidP="00044EF5">
      <w:pPr>
        <w:pStyle w:val="NoSpacing"/>
        <w:rPr>
          <w:color w:val="000000" w:themeColor="text1"/>
        </w:rPr>
      </w:pPr>
    </w:p>
    <w:p w:rsidR="005D0E25" w:rsidRPr="00A40AA1" w:rsidRDefault="005D0E25" w:rsidP="00044EF5">
      <w:pPr>
        <w:pStyle w:val="NoSpacing"/>
        <w:rPr>
          <w:b/>
          <w:u w:val="single"/>
        </w:rPr>
      </w:pPr>
      <w:r w:rsidRPr="00A40AA1">
        <w:rPr>
          <w:b/>
          <w:u w:val="single"/>
        </w:rPr>
        <w:t>Public Relations Department</w:t>
      </w:r>
    </w:p>
    <w:p w:rsidR="005D0E25" w:rsidRPr="00A40AA1" w:rsidRDefault="005D0E25" w:rsidP="00044EF5">
      <w:pPr>
        <w:pStyle w:val="NoSpacing"/>
        <w:rPr>
          <w:color w:val="FF0000"/>
          <w:u w:val="single"/>
        </w:rPr>
      </w:pPr>
    </w:p>
    <w:p w:rsidR="004A0018" w:rsidRPr="00A40AA1" w:rsidRDefault="00A40AA1" w:rsidP="00044EF5">
      <w:pPr>
        <w:pStyle w:val="NoSpacing"/>
        <w:rPr>
          <w:color w:val="000000" w:themeColor="text1"/>
        </w:rPr>
      </w:pPr>
      <w:r w:rsidRPr="00A40AA1">
        <w:rPr>
          <w:color w:val="000000" w:themeColor="text1"/>
        </w:rPr>
        <w:t>None.</w:t>
      </w:r>
    </w:p>
    <w:p w:rsidR="00FD7DE1" w:rsidRDefault="00FD7DE1">
      <w:r>
        <w:br w:type="page"/>
      </w:r>
    </w:p>
    <w:p w:rsidR="00FD7DE1" w:rsidRDefault="00FD7DE1" w:rsidP="00FD7DE1">
      <w:pPr>
        <w:pStyle w:val="NoSpacing"/>
        <w:jc w:val="center"/>
      </w:pPr>
      <w:r>
        <w:lastRenderedPageBreak/>
        <w:t>Tuesday, April 9, 2019</w:t>
      </w:r>
    </w:p>
    <w:p w:rsidR="00FD7DE1" w:rsidRPr="00A81367" w:rsidRDefault="00FD7DE1" w:rsidP="00FD7DE1">
      <w:pPr>
        <w:pStyle w:val="NoSpacing"/>
        <w:jc w:val="center"/>
      </w:pPr>
    </w:p>
    <w:p w:rsidR="004A0018" w:rsidRPr="00A81367" w:rsidRDefault="004A0018" w:rsidP="00B25944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Old Business</w:t>
      </w:r>
    </w:p>
    <w:p w:rsidR="004A0018" w:rsidRPr="00A81367" w:rsidRDefault="004A0018" w:rsidP="00B25944">
      <w:pPr>
        <w:pStyle w:val="NoSpacing"/>
        <w:rPr>
          <w:u w:val="single"/>
        </w:rPr>
      </w:pPr>
    </w:p>
    <w:p w:rsidR="00825C83" w:rsidRPr="00A81367" w:rsidRDefault="00C86D4E" w:rsidP="00B25944">
      <w:pPr>
        <w:pStyle w:val="NoSpacing"/>
      </w:pPr>
      <w:r w:rsidRPr="00A81367">
        <w:t>Mrs. Zerfoss s</w:t>
      </w:r>
      <w:r w:rsidR="00A40AA1" w:rsidRPr="00A81367">
        <w:t xml:space="preserve">tate that there was a clerical error for Resolution </w:t>
      </w:r>
      <w:r w:rsidR="00825C83" w:rsidRPr="00A81367">
        <w:t>N</w:t>
      </w:r>
      <w:r w:rsidR="00A40AA1" w:rsidRPr="00A81367">
        <w:t>umber 491</w:t>
      </w:r>
      <w:r w:rsidR="00825C83" w:rsidRPr="00A81367">
        <w:t>,</w:t>
      </w:r>
      <w:r w:rsidR="00A40AA1" w:rsidRPr="00A81367">
        <w:t xml:space="preserve"> entitled “Community Grant Program” and “Disposition of Township Records”.  Supervisor </w:t>
      </w:r>
      <w:r w:rsidR="00825C83" w:rsidRPr="00A81367">
        <w:t>Roth made the motion</w:t>
      </w:r>
      <w:r w:rsidR="000E0FA7" w:rsidRPr="00A81367">
        <w:t xml:space="preserve"> and </w:t>
      </w:r>
      <w:r w:rsidR="00825C83" w:rsidRPr="00A81367">
        <w:t xml:space="preserve">Supervisor Mowry </w:t>
      </w:r>
      <w:r w:rsidR="000E0FA7" w:rsidRPr="00A81367">
        <w:t xml:space="preserve">seconded the motion </w:t>
      </w:r>
      <w:r w:rsidR="00825C83" w:rsidRPr="00A81367">
        <w:t>that we recognize two Resolutions for Number 491.  The motion carried.</w:t>
      </w:r>
    </w:p>
    <w:p w:rsidR="00825C83" w:rsidRPr="00A81367" w:rsidRDefault="00825C83" w:rsidP="00B25944">
      <w:pPr>
        <w:pStyle w:val="NoSpacing"/>
      </w:pPr>
    </w:p>
    <w:p w:rsidR="00825C83" w:rsidRPr="00A81367" w:rsidRDefault="00825C83" w:rsidP="00B25944">
      <w:pPr>
        <w:pStyle w:val="NoSpacing"/>
      </w:pPr>
      <w:r w:rsidRPr="00A81367">
        <w:t xml:space="preserve">Mrs. Zerfoss also reported that there was a clerical error for Ordinance Number 170, entitled “Subdivision and Land Development” and “Traffic Impact Fee”.  Supervisor Mowry made the motion </w:t>
      </w:r>
      <w:r w:rsidR="000E0FA7" w:rsidRPr="00A81367">
        <w:t xml:space="preserve">and </w:t>
      </w:r>
      <w:r w:rsidRPr="00A81367">
        <w:t xml:space="preserve">Supervisor Ward </w:t>
      </w:r>
      <w:r w:rsidR="000E0FA7" w:rsidRPr="00A81367">
        <w:t xml:space="preserve">seconded the motion </w:t>
      </w:r>
      <w:r w:rsidRPr="00A81367">
        <w:t>that we recognize two Ordinances for Number 170.  The Motion carried.</w:t>
      </w:r>
    </w:p>
    <w:p w:rsidR="00E60855" w:rsidRPr="00A81367" w:rsidRDefault="00E60855" w:rsidP="00B25944">
      <w:pPr>
        <w:pStyle w:val="NoSpacing"/>
        <w:rPr>
          <w:b/>
          <w:u w:val="single"/>
        </w:rPr>
      </w:pPr>
    </w:p>
    <w:p w:rsidR="004A0018" w:rsidRPr="00A81367" w:rsidRDefault="004A0018" w:rsidP="00B25944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New Business</w:t>
      </w:r>
    </w:p>
    <w:p w:rsidR="008D08F8" w:rsidRPr="00A81367" w:rsidRDefault="008D08F8" w:rsidP="00B25944">
      <w:pPr>
        <w:pStyle w:val="NoSpacing"/>
        <w:rPr>
          <w:u w:val="single"/>
        </w:rPr>
      </w:pPr>
    </w:p>
    <w:p w:rsidR="00825C83" w:rsidRPr="00A81367" w:rsidRDefault="00B56A52" w:rsidP="00B25944">
      <w:pPr>
        <w:pStyle w:val="NoSpacing"/>
      </w:pPr>
      <w:r w:rsidRPr="00A81367">
        <w:t xml:space="preserve">Pennsylvania State </w:t>
      </w:r>
      <w:r w:rsidR="00825C83" w:rsidRPr="00A81367">
        <w:t>House Resolution Number 291</w:t>
      </w:r>
      <w:r w:rsidR="000E0FA7" w:rsidRPr="00A81367">
        <w:t xml:space="preserve"> – (state the title of this resolution)</w:t>
      </w:r>
      <w:r w:rsidR="00825C83" w:rsidRPr="00A81367">
        <w:t>.  The study was completed at the end of 2018 and PSATS and the Boroughs Association are against it.</w:t>
      </w:r>
    </w:p>
    <w:p w:rsidR="00825C83" w:rsidRPr="00A81367" w:rsidRDefault="00825C83" w:rsidP="00B25944">
      <w:pPr>
        <w:pStyle w:val="NoSpacing"/>
      </w:pPr>
    </w:p>
    <w:p w:rsidR="00825C83" w:rsidRPr="00A81367" w:rsidRDefault="00825C83" w:rsidP="00B25944">
      <w:pPr>
        <w:pStyle w:val="NoSpacing"/>
      </w:pPr>
      <w:r w:rsidRPr="00A81367">
        <w:t>Mrs. Zerfoss read Resolution 501, entitled “Harcrest Park – Phase 2 Grant Application”</w:t>
      </w:r>
      <w:r w:rsidR="000E0FA7" w:rsidRPr="00A81367">
        <w:t>.</w:t>
      </w:r>
      <w:r w:rsidRPr="00A81367">
        <w:t xml:space="preserve"> Supervisor </w:t>
      </w:r>
      <w:r w:rsidR="00B56A52" w:rsidRPr="00A81367">
        <w:t xml:space="preserve">Ward made the motion </w:t>
      </w:r>
      <w:bookmarkStart w:id="2" w:name="_Hlk7510874"/>
      <w:r w:rsidR="000E0FA7" w:rsidRPr="00A81367">
        <w:t>and</w:t>
      </w:r>
      <w:bookmarkEnd w:id="2"/>
      <w:r w:rsidR="000E0FA7" w:rsidRPr="00A81367">
        <w:t xml:space="preserve"> </w:t>
      </w:r>
      <w:r w:rsidR="00B56A52" w:rsidRPr="00A81367">
        <w:t xml:space="preserve">Supervisor Roth </w:t>
      </w:r>
      <w:bookmarkStart w:id="3" w:name="_Hlk7510885"/>
      <w:r w:rsidR="000E0FA7" w:rsidRPr="00A81367">
        <w:t xml:space="preserve">seconded the motion </w:t>
      </w:r>
      <w:bookmarkEnd w:id="3"/>
      <w:r w:rsidR="00B56A52" w:rsidRPr="00A81367">
        <w:t xml:space="preserve">to submit the grant application for </w:t>
      </w:r>
      <w:r w:rsidR="000E0FA7" w:rsidRPr="00A81367">
        <w:t>P</w:t>
      </w:r>
      <w:r w:rsidR="00B56A52" w:rsidRPr="00A81367">
        <w:t>hase 2 of the Harcrest Park.  The motion carried.</w:t>
      </w:r>
    </w:p>
    <w:p w:rsidR="00B56A52" w:rsidRPr="00A81367" w:rsidRDefault="00B56A52" w:rsidP="00B25944">
      <w:pPr>
        <w:pStyle w:val="NoSpacing"/>
      </w:pPr>
    </w:p>
    <w:p w:rsidR="00825C83" w:rsidRPr="00A81367" w:rsidRDefault="00825C83" w:rsidP="00B25944">
      <w:pPr>
        <w:pStyle w:val="NoSpacing"/>
      </w:pPr>
      <w:r w:rsidRPr="00A81367">
        <w:t>Mrs. Zerfoss presented an agreement with Bartlett Tree Experts</w:t>
      </w:r>
      <w:r w:rsidR="000E0FA7" w:rsidRPr="00A81367">
        <w:t xml:space="preserve"> for the yearly care of Spruce trees on the Municipal building property</w:t>
      </w:r>
      <w:r w:rsidRPr="00A81367">
        <w:t xml:space="preserve">.  Supervisor </w:t>
      </w:r>
      <w:r w:rsidR="00B56A52" w:rsidRPr="00A81367">
        <w:t>Roth made the motion</w:t>
      </w:r>
      <w:r w:rsidR="000E0FA7" w:rsidRPr="00A81367">
        <w:t xml:space="preserve"> and </w:t>
      </w:r>
      <w:r w:rsidR="00B56A52" w:rsidRPr="00A81367">
        <w:t xml:space="preserve">Supervisor Mowry </w:t>
      </w:r>
      <w:r w:rsidR="000E0FA7" w:rsidRPr="00A81367">
        <w:t xml:space="preserve">seconded the motion </w:t>
      </w:r>
      <w:r w:rsidR="00B56A52" w:rsidRPr="00A81367">
        <w:t xml:space="preserve">that the Township </w:t>
      </w:r>
      <w:r w:rsidR="00D00EB2" w:rsidRPr="00A81367">
        <w:t>enters</w:t>
      </w:r>
      <w:r w:rsidR="00B56A52" w:rsidRPr="00A81367">
        <w:t xml:space="preserve"> into an agreement with Bartlett Tree Experts to care for the Township trees</w:t>
      </w:r>
      <w:r w:rsidR="000E0FA7" w:rsidRPr="00A81367">
        <w:t xml:space="preserve"> on the Municipal building property</w:t>
      </w:r>
      <w:r w:rsidR="00B56A52" w:rsidRPr="00A81367">
        <w:t>.  The motion carried.</w:t>
      </w:r>
    </w:p>
    <w:p w:rsidR="00B56A52" w:rsidRPr="00A81367" w:rsidRDefault="00B56A52" w:rsidP="00B25944">
      <w:pPr>
        <w:pStyle w:val="NoSpacing"/>
      </w:pPr>
    </w:p>
    <w:p w:rsidR="00B56A52" w:rsidRPr="00A81367" w:rsidRDefault="00B56A52" w:rsidP="00B25944">
      <w:pPr>
        <w:pStyle w:val="NoSpacing"/>
      </w:pPr>
      <w:r w:rsidRPr="00A81367">
        <w:t>Mrs. Zerfoss reported that Maher Duessel has completed the 2018 municipal audit.</w:t>
      </w:r>
    </w:p>
    <w:p w:rsidR="00B56A52" w:rsidRPr="00A81367" w:rsidRDefault="00B56A52" w:rsidP="00B25944">
      <w:pPr>
        <w:pStyle w:val="NoSpacing"/>
      </w:pPr>
    </w:p>
    <w:p w:rsidR="00C86D4E" w:rsidRPr="00A81367" w:rsidRDefault="00C86D4E" w:rsidP="00B25944">
      <w:pPr>
        <w:pStyle w:val="NoSpacing"/>
      </w:pPr>
    </w:p>
    <w:p w:rsidR="008D08F8" w:rsidRPr="00A81367" w:rsidRDefault="00C86D4E" w:rsidP="004A0018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Act 537 – Saxonburg Authority</w:t>
      </w:r>
    </w:p>
    <w:p w:rsidR="00C86D4E" w:rsidRPr="00A81367" w:rsidRDefault="00C86D4E" w:rsidP="004A0018">
      <w:pPr>
        <w:pStyle w:val="NoSpacing"/>
        <w:rPr>
          <w:b/>
          <w:u w:val="single"/>
        </w:rPr>
      </w:pPr>
    </w:p>
    <w:p w:rsidR="00C86D4E" w:rsidRPr="00A81367" w:rsidRDefault="00B56A52" w:rsidP="004A0018">
      <w:pPr>
        <w:pStyle w:val="NoSpacing"/>
      </w:pPr>
      <w:r w:rsidRPr="00A81367">
        <w:t>Supervisor Roth reported there were two new hires</w:t>
      </w:r>
      <w:r w:rsidR="000E0FA7" w:rsidRPr="00A81367">
        <w:t xml:space="preserve"> to the Authority labor staff</w:t>
      </w:r>
      <w:r w:rsidRPr="00A81367">
        <w:t>.</w:t>
      </w:r>
    </w:p>
    <w:p w:rsidR="00C86D4E" w:rsidRPr="00B56A52" w:rsidRDefault="00C86D4E" w:rsidP="004A0018">
      <w:pPr>
        <w:pStyle w:val="NoSpacing"/>
        <w:rPr>
          <w:color w:val="000000" w:themeColor="text1"/>
        </w:rPr>
      </w:pPr>
    </w:p>
    <w:p w:rsidR="008D08F8" w:rsidRPr="00B56A52" w:rsidRDefault="008D08F8" w:rsidP="003A5F17">
      <w:pPr>
        <w:pStyle w:val="NoSpacing"/>
        <w:rPr>
          <w:b/>
          <w:color w:val="000000" w:themeColor="text1"/>
          <w:u w:val="single"/>
        </w:rPr>
      </w:pPr>
      <w:r w:rsidRPr="00B56A52">
        <w:rPr>
          <w:b/>
          <w:color w:val="000000" w:themeColor="text1"/>
          <w:u w:val="single"/>
        </w:rPr>
        <w:t>Audience Participation</w:t>
      </w:r>
    </w:p>
    <w:p w:rsidR="00C86D4E" w:rsidRPr="00B56A52" w:rsidRDefault="00C86D4E" w:rsidP="008D08F8">
      <w:pPr>
        <w:pStyle w:val="NoSpacing"/>
        <w:jc w:val="center"/>
        <w:rPr>
          <w:color w:val="000000" w:themeColor="text1"/>
          <w:u w:val="single"/>
        </w:rPr>
      </w:pPr>
    </w:p>
    <w:p w:rsidR="00C86D4E" w:rsidRDefault="00E74B1F" w:rsidP="00C86D4E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Paula Painter</w:t>
      </w:r>
      <w:r w:rsidR="00C86D4E" w:rsidRPr="00B56A52">
        <w:rPr>
          <w:color w:val="000000" w:themeColor="text1"/>
        </w:rPr>
        <w:t xml:space="preserve"> – </w:t>
      </w:r>
      <w:r>
        <w:rPr>
          <w:color w:val="000000" w:themeColor="text1"/>
        </w:rPr>
        <w:t>Informed the Board that she is running for Butler County Prothonotary.</w:t>
      </w:r>
    </w:p>
    <w:p w:rsidR="00FD7DE1" w:rsidRDefault="00FD7DE1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E74B1F" w:rsidRDefault="00FD7DE1" w:rsidP="00FD7DE1">
      <w:pPr>
        <w:pStyle w:val="NoSpacing"/>
        <w:jc w:val="center"/>
      </w:pPr>
      <w:r>
        <w:lastRenderedPageBreak/>
        <w:t>Tuesday, April 9, 2019</w:t>
      </w:r>
    </w:p>
    <w:p w:rsidR="00FD7DE1" w:rsidRDefault="00FD7DE1" w:rsidP="00FD7DE1">
      <w:pPr>
        <w:pStyle w:val="NoSpacing"/>
        <w:jc w:val="center"/>
      </w:pPr>
    </w:p>
    <w:p w:rsidR="00FD7DE1" w:rsidRPr="00B56A52" w:rsidRDefault="00FD7DE1" w:rsidP="00FD7DE1">
      <w:pPr>
        <w:pStyle w:val="NoSpacing"/>
        <w:rPr>
          <w:b/>
          <w:color w:val="000000" w:themeColor="text1"/>
          <w:u w:val="single"/>
        </w:rPr>
      </w:pPr>
      <w:r w:rsidRPr="00B56A52">
        <w:rPr>
          <w:b/>
          <w:color w:val="000000" w:themeColor="text1"/>
          <w:u w:val="single"/>
        </w:rPr>
        <w:t>Audience Participation</w:t>
      </w:r>
      <w:r>
        <w:rPr>
          <w:b/>
          <w:color w:val="000000" w:themeColor="text1"/>
          <w:u w:val="single"/>
        </w:rPr>
        <w:t xml:space="preserve"> – Continued</w:t>
      </w:r>
    </w:p>
    <w:p w:rsidR="00FD7DE1" w:rsidRDefault="00FD7DE1" w:rsidP="00FD7DE1">
      <w:pPr>
        <w:pStyle w:val="NoSpacing"/>
        <w:rPr>
          <w:color w:val="000000" w:themeColor="text1"/>
        </w:rPr>
      </w:pPr>
    </w:p>
    <w:p w:rsidR="00E74B1F" w:rsidRPr="00A81367" w:rsidRDefault="00E74B1F" w:rsidP="00C86D4E">
      <w:pPr>
        <w:pStyle w:val="NoSpacing"/>
      </w:pPr>
      <w:r w:rsidRPr="00E74B1F">
        <w:rPr>
          <w:color w:val="000000" w:themeColor="text1"/>
          <w:u w:val="single"/>
        </w:rPr>
        <w:t>Michael Stiffey</w:t>
      </w:r>
      <w:r>
        <w:rPr>
          <w:color w:val="000000" w:themeColor="text1"/>
        </w:rPr>
        <w:t xml:space="preserve"> – From 6237 Old Route 8 – Stat</w:t>
      </w:r>
      <w:r w:rsidR="00D00EB2">
        <w:rPr>
          <w:color w:val="000000" w:themeColor="text1"/>
        </w:rPr>
        <w:t xml:space="preserve">ing </w:t>
      </w:r>
      <w:r>
        <w:rPr>
          <w:color w:val="000000" w:themeColor="text1"/>
        </w:rPr>
        <w:t>that there are cars spee</w:t>
      </w:r>
      <w:r w:rsidR="00D00EB2">
        <w:rPr>
          <w:color w:val="000000" w:themeColor="text1"/>
        </w:rPr>
        <w:t xml:space="preserve">ding on Old Route 8.  He also stated that there is a sewage smell </w:t>
      </w:r>
      <w:r w:rsidR="00D00EB2" w:rsidRPr="00A81367">
        <w:t xml:space="preserve">in the old Route 8 area.  Supervisor Ward asked if he had contacted Saxonburg Authority regarding the sewage smell. </w:t>
      </w:r>
      <w:r w:rsidRPr="00A81367">
        <w:t xml:space="preserve">  </w:t>
      </w:r>
    </w:p>
    <w:p w:rsidR="000E0FA7" w:rsidRPr="00A81367" w:rsidRDefault="000E0FA7" w:rsidP="00C86D4E">
      <w:pPr>
        <w:pStyle w:val="NoSpacing"/>
      </w:pPr>
    </w:p>
    <w:p w:rsidR="000E0FA7" w:rsidRPr="00A81367" w:rsidRDefault="000E0FA7" w:rsidP="00C86D4E">
      <w:pPr>
        <w:pStyle w:val="NoSpacing"/>
        <w:rPr>
          <w:b/>
          <w:u w:val="single"/>
        </w:rPr>
      </w:pPr>
      <w:r w:rsidRPr="00A81367">
        <w:rPr>
          <w:b/>
          <w:u w:val="single"/>
        </w:rPr>
        <w:t>Executive Session</w:t>
      </w:r>
    </w:p>
    <w:p w:rsidR="000E0FA7" w:rsidRPr="00A81367" w:rsidRDefault="000E0FA7" w:rsidP="00C86D4E">
      <w:pPr>
        <w:pStyle w:val="NoSpacing"/>
      </w:pPr>
    </w:p>
    <w:p w:rsidR="000E0FA7" w:rsidRPr="00A81367" w:rsidRDefault="000E0FA7" w:rsidP="00C86D4E">
      <w:pPr>
        <w:pStyle w:val="NoSpacing"/>
      </w:pPr>
      <w:r w:rsidRPr="00A81367">
        <w:t>We had a short executive session on Township personnel matters.</w:t>
      </w:r>
    </w:p>
    <w:p w:rsidR="00A81367" w:rsidRDefault="00A81367" w:rsidP="008D08F8">
      <w:pPr>
        <w:pStyle w:val="NoSpacing"/>
        <w:rPr>
          <w:b/>
          <w:u w:val="single"/>
        </w:rPr>
      </w:pPr>
    </w:p>
    <w:p w:rsidR="00574897" w:rsidRPr="00B56A52" w:rsidRDefault="003A5F17" w:rsidP="008D08F8">
      <w:pPr>
        <w:pStyle w:val="NoSpacing"/>
        <w:rPr>
          <w:b/>
          <w:u w:val="single"/>
        </w:rPr>
      </w:pPr>
      <w:r w:rsidRPr="00B56A52">
        <w:rPr>
          <w:b/>
          <w:u w:val="single"/>
        </w:rPr>
        <w:t>Adjournment</w:t>
      </w:r>
    </w:p>
    <w:p w:rsidR="003A5F17" w:rsidRPr="00B56A52" w:rsidRDefault="003A5F17" w:rsidP="008D08F8">
      <w:pPr>
        <w:pStyle w:val="NoSpacing"/>
        <w:rPr>
          <w:b/>
          <w:u w:val="single"/>
        </w:rPr>
      </w:pPr>
    </w:p>
    <w:p w:rsidR="00574897" w:rsidRPr="00B56A52" w:rsidRDefault="00574897" w:rsidP="008D08F8">
      <w:pPr>
        <w:pStyle w:val="NoSpacing"/>
        <w:rPr>
          <w:color w:val="000000" w:themeColor="text1"/>
        </w:rPr>
      </w:pPr>
      <w:r w:rsidRPr="00B56A52">
        <w:rPr>
          <w:color w:val="000000" w:themeColor="text1"/>
        </w:rPr>
        <w:t xml:space="preserve">Supervisor </w:t>
      </w:r>
      <w:r w:rsidR="00D00EB2">
        <w:rPr>
          <w:color w:val="000000" w:themeColor="text1"/>
        </w:rPr>
        <w:t>Mowry</w:t>
      </w:r>
      <w:r w:rsidRPr="00B56A52">
        <w:rPr>
          <w:color w:val="000000" w:themeColor="text1"/>
        </w:rPr>
        <w:t xml:space="preserve"> made a motion and Supervisor </w:t>
      </w:r>
      <w:r w:rsidR="00D00EB2">
        <w:rPr>
          <w:color w:val="000000" w:themeColor="text1"/>
        </w:rPr>
        <w:t>Ward</w:t>
      </w:r>
      <w:r w:rsidRPr="00B56A52">
        <w:rPr>
          <w:color w:val="000000" w:themeColor="text1"/>
        </w:rPr>
        <w:t xml:space="preserve"> seconded the motion to adjourn the meeting.  The motion carried.</w:t>
      </w:r>
    </w:p>
    <w:p w:rsidR="00574897" w:rsidRPr="00B56A52" w:rsidRDefault="00574897" w:rsidP="008D08F8">
      <w:pPr>
        <w:pStyle w:val="NoSpacing"/>
        <w:rPr>
          <w:color w:val="000000" w:themeColor="text1"/>
        </w:rPr>
      </w:pPr>
    </w:p>
    <w:p w:rsidR="00574897" w:rsidRPr="00B56A52" w:rsidRDefault="00574897" w:rsidP="008D08F8">
      <w:pPr>
        <w:pStyle w:val="NoSpacing"/>
        <w:rPr>
          <w:color w:val="000000" w:themeColor="text1"/>
        </w:rPr>
      </w:pPr>
      <w:r w:rsidRPr="00B56A52">
        <w:rPr>
          <w:color w:val="000000" w:themeColor="text1"/>
        </w:rPr>
        <w:t xml:space="preserve">The meeting adjourned at approximately </w:t>
      </w:r>
      <w:r w:rsidR="00D00EB2">
        <w:rPr>
          <w:color w:val="000000" w:themeColor="text1"/>
        </w:rPr>
        <w:t>7</w:t>
      </w:r>
      <w:r w:rsidR="005712DD" w:rsidRPr="00B56A52">
        <w:rPr>
          <w:color w:val="000000" w:themeColor="text1"/>
        </w:rPr>
        <w:t>:</w:t>
      </w:r>
      <w:r w:rsidR="00D00EB2">
        <w:rPr>
          <w:color w:val="000000" w:themeColor="text1"/>
        </w:rPr>
        <w:t>12</w:t>
      </w:r>
      <w:r w:rsidRPr="00B56A52">
        <w:rPr>
          <w:color w:val="000000" w:themeColor="text1"/>
        </w:rPr>
        <w:t xml:space="preserve"> p.m.</w:t>
      </w:r>
    </w:p>
    <w:p w:rsidR="00574897" w:rsidRPr="00B56A52" w:rsidRDefault="00574897" w:rsidP="008D08F8">
      <w:pPr>
        <w:pStyle w:val="NoSpacing"/>
        <w:rPr>
          <w:color w:val="FF0000"/>
        </w:rPr>
      </w:pPr>
    </w:p>
    <w:p w:rsidR="00574897" w:rsidRPr="00B56A52" w:rsidRDefault="00574897" w:rsidP="008D08F8">
      <w:pPr>
        <w:pStyle w:val="NoSpacing"/>
      </w:pPr>
      <w:r w:rsidRPr="00B56A52">
        <w:t>Approved:</w:t>
      </w:r>
      <w:r w:rsidRPr="00B56A52">
        <w:tab/>
      </w:r>
      <w:r w:rsidRPr="00B56A52">
        <w:tab/>
      </w:r>
      <w:r w:rsidRPr="00B56A52">
        <w:tab/>
      </w:r>
      <w:r w:rsidRPr="00B56A52">
        <w:tab/>
      </w:r>
      <w:r w:rsidRPr="00B56A52">
        <w:tab/>
        <w:t>Respectfully Submitted:</w:t>
      </w:r>
    </w:p>
    <w:p w:rsidR="00574897" w:rsidRPr="00B56A52" w:rsidRDefault="00574897" w:rsidP="008D08F8">
      <w:pPr>
        <w:pStyle w:val="NoSpacing"/>
      </w:pPr>
    </w:p>
    <w:p w:rsidR="00574897" w:rsidRDefault="00574897" w:rsidP="008D08F8">
      <w:pPr>
        <w:pStyle w:val="NoSpacing"/>
      </w:pPr>
    </w:p>
    <w:p w:rsidR="00FD7DE1" w:rsidRPr="00B56A52" w:rsidRDefault="00FD7DE1" w:rsidP="008D08F8">
      <w:pPr>
        <w:pStyle w:val="NoSpacing"/>
      </w:pPr>
    </w:p>
    <w:p w:rsidR="00574897" w:rsidRPr="00B56A52" w:rsidRDefault="00574897" w:rsidP="008D08F8">
      <w:pPr>
        <w:pStyle w:val="NoSpacing"/>
      </w:pPr>
      <w:r w:rsidRPr="00B56A52">
        <w:t>__________________________</w:t>
      </w:r>
      <w:r w:rsidRPr="00B56A52">
        <w:tab/>
      </w:r>
      <w:r w:rsidRPr="00B56A52">
        <w:tab/>
        <w:t>___________________________</w:t>
      </w:r>
    </w:p>
    <w:p w:rsidR="00574897" w:rsidRPr="00B56A52" w:rsidRDefault="00574897" w:rsidP="008D08F8">
      <w:pPr>
        <w:pStyle w:val="NoSpacing"/>
      </w:pPr>
      <w:r w:rsidRPr="00B56A52">
        <w:t>Samuel M. Ward</w:t>
      </w:r>
      <w:r w:rsidRPr="00B56A52">
        <w:tab/>
      </w:r>
      <w:r w:rsidRPr="00B56A52">
        <w:tab/>
      </w:r>
      <w:r w:rsidRPr="00B56A52">
        <w:tab/>
      </w:r>
      <w:r w:rsidR="00FD7DE1">
        <w:tab/>
        <w:t>Clinton A. Bonetti</w:t>
      </w:r>
    </w:p>
    <w:p w:rsidR="00574897" w:rsidRPr="00B56A52" w:rsidRDefault="00574897" w:rsidP="008D08F8">
      <w:pPr>
        <w:pStyle w:val="NoSpacing"/>
      </w:pPr>
      <w:r w:rsidRPr="00B56A52">
        <w:t>Chairman</w:t>
      </w:r>
      <w:r w:rsidRPr="00B56A52">
        <w:tab/>
      </w:r>
      <w:r w:rsidRPr="00B56A52">
        <w:tab/>
      </w:r>
      <w:r w:rsidRPr="00B56A52">
        <w:tab/>
      </w:r>
      <w:r w:rsidRPr="00B56A52">
        <w:tab/>
      </w:r>
      <w:r w:rsidRPr="00B56A52">
        <w:tab/>
      </w:r>
      <w:r w:rsidR="00FD7DE1">
        <w:t>Land Use Administrator</w:t>
      </w:r>
      <w:bookmarkStart w:id="4" w:name="_GoBack"/>
      <w:bookmarkEnd w:id="4"/>
    </w:p>
    <w:p w:rsidR="00574897" w:rsidRPr="00B25944" w:rsidRDefault="00574897" w:rsidP="008D08F8">
      <w:pPr>
        <w:pStyle w:val="NoSpacing"/>
      </w:pPr>
      <w:r w:rsidRPr="00B56A52">
        <w:t>Board of Supervisors</w:t>
      </w:r>
      <w:r w:rsidRPr="00B56A52">
        <w:tab/>
      </w:r>
      <w:r w:rsidRPr="00B56A52">
        <w:tab/>
      </w:r>
      <w:r w:rsidRPr="00B56A52">
        <w:tab/>
        <w:t>Penn Township</w:t>
      </w:r>
    </w:p>
    <w:sectPr w:rsidR="00574897" w:rsidRPr="00B25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E0NTcyMzO2MDFR0lEKTi0uzszPAykwrQUAs2VWnSwAAAA="/>
  </w:docVars>
  <w:rsids>
    <w:rsidRoot w:val="00E6532D"/>
    <w:rsid w:val="00011D5C"/>
    <w:rsid w:val="000229EA"/>
    <w:rsid w:val="00025C43"/>
    <w:rsid w:val="00044EF5"/>
    <w:rsid w:val="0004596F"/>
    <w:rsid w:val="00060ED8"/>
    <w:rsid w:val="00061A45"/>
    <w:rsid w:val="000A64F8"/>
    <w:rsid w:val="000E0FA7"/>
    <w:rsid w:val="000F58AB"/>
    <w:rsid w:val="00106D8D"/>
    <w:rsid w:val="00131873"/>
    <w:rsid w:val="00161C79"/>
    <w:rsid w:val="001E7E4C"/>
    <w:rsid w:val="00206F74"/>
    <w:rsid w:val="00220A25"/>
    <w:rsid w:val="002B3DB6"/>
    <w:rsid w:val="002E524A"/>
    <w:rsid w:val="003A5F17"/>
    <w:rsid w:val="003F6235"/>
    <w:rsid w:val="0048422D"/>
    <w:rsid w:val="004A0018"/>
    <w:rsid w:val="004D38E6"/>
    <w:rsid w:val="004F6152"/>
    <w:rsid w:val="00562D40"/>
    <w:rsid w:val="005712DD"/>
    <w:rsid w:val="00574897"/>
    <w:rsid w:val="0058260D"/>
    <w:rsid w:val="005D0E25"/>
    <w:rsid w:val="0065384F"/>
    <w:rsid w:val="006B4A1C"/>
    <w:rsid w:val="006C275E"/>
    <w:rsid w:val="007013C7"/>
    <w:rsid w:val="00746386"/>
    <w:rsid w:val="007C1EEE"/>
    <w:rsid w:val="008025BC"/>
    <w:rsid w:val="00825C83"/>
    <w:rsid w:val="008742E3"/>
    <w:rsid w:val="008B0180"/>
    <w:rsid w:val="008D08F8"/>
    <w:rsid w:val="008D14E8"/>
    <w:rsid w:val="00953A4F"/>
    <w:rsid w:val="009A7C33"/>
    <w:rsid w:val="00A3183D"/>
    <w:rsid w:val="00A40AA1"/>
    <w:rsid w:val="00A80BA0"/>
    <w:rsid w:val="00A81367"/>
    <w:rsid w:val="00AA61FC"/>
    <w:rsid w:val="00B21C7B"/>
    <w:rsid w:val="00B25944"/>
    <w:rsid w:val="00B56A52"/>
    <w:rsid w:val="00B658C9"/>
    <w:rsid w:val="00C13826"/>
    <w:rsid w:val="00C86D4E"/>
    <w:rsid w:val="00CB1DDA"/>
    <w:rsid w:val="00D00EB2"/>
    <w:rsid w:val="00D15839"/>
    <w:rsid w:val="00D67119"/>
    <w:rsid w:val="00D72FE1"/>
    <w:rsid w:val="00D94C99"/>
    <w:rsid w:val="00E31E8C"/>
    <w:rsid w:val="00E60855"/>
    <w:rsid w:val="00E6532D"/>
    <w:rsid w:val="00E74B1F"/>
    <w:rsid w:val="00E90538"/>
    <w:rsid w:val="00EC54DD"/>
    <w:rsid w:val="00F718FD"/>
    <w:rsid w:val="00FA0045"/>
    <w:rsid w:val="00FD28DB"/>
    <w:rsid w:val="00FD7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39818"/>
  <w15:docId w15:val="{799B408C-7165-4A02-8C1B-32BEF24F5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Theme="minorHAnsi" w:hAnsi="Courier New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53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E746B-0886-4176-BF2A-6C93B0CB0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1</Words>
  <Characters>6960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Zerfoss</dc:creator>
  <cp:lastModifiedBy>Linda Zerfoss</cp:lastModifiedBy>
  <cp:revision>2</cp:revision>
  <cp:lastPrinted>2019-05-06T20:53:00Z</cp:lastPrinted>
  <dcterms:created xsi:type="dcterms:W3CDTF">2019-05-06T20:53:00Z</dcterms:created>
  <dcterms:modified xsi:type="dcterms:W3CDTF">2019-05-06T20:53:00Z</dcterms:modified>
</cp:coreProperties>
</file>